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21611C60"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231DDC98">
                <wp:simplePos x="0" y="0"/>
                <wp:positionH relativeFrom="page">
                  <wp:posOffset>1010285</wp:posOffset>
                </wp:positionH>
                <wp:positionV relativeFrom="page">
                  <wp:posOffset>146621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BEC48" id="Rectangle 4" o:spid="_x0000_s1026" style="position:absolute;margin-left:79.55pt;margin-top:115.4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1D979AA9" w:rsidR="00371F69" w:rsidRPr="00C8711C"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 xml:space="preserve">Terms of Reference No </w:t>
      </w:r>
      <w:r w:rsidR="0034192E">
        <w:rPr>
          <w:rFonts w:ascii="Arial" w:hAnsi="Arial" w:cs="Arial"/>
          <w:b/>
          <w:color w:val="58595B"/>
        </w:rPr>
        <w:t>1</w:t>
      </w:r>
      <w:r w:rsidR="008C504C">
        <w:rPr>
          <w:rFonts w:ascii="Arial" w:hAnsi="Arial" w:cs="Arial"/>
          <w:b/>
          <w:color w:val="58595B"/>
        </w:rPr>
        <w:t>8</w:t>
      </w:r>
    </w:p>
    <w:p w14:paraId="3FB53B68" w14:textId="43CF89CA" w:rsidR="006D7D94" w:rsidRPr="00AC09AE" w:rsidRDefault="009C3243" w:rsidP="006D7D94">
      <w:pPr>
        <w:jc w:val="both"/>
        <w:rPr>
          <w:rFonts w:ascii="Arial" w:hAnsi="Arial" w:cs="Arial"/>
        </w:rPr>
      </w:pPr>
      <w:r w:rsidRPr="00C8711C">
        <w:rPr>
          <w:rFonts w:ascii="Arial" w:eastAsia="Times New Roman" w:hAnsi="Arial" w:cs="Arial"/>
        </w:rPr>
        <w:t xml:space="preserve">Senior </w:t>
      </w:r>
      <w:r w:rsidR="008C2B2C" w:rsidRPr="00AC09AE">
        <w:rPr>
          <w:rFonts w:ascii="Arial" w:eastAsia="Times New Roman" w:hAnsi="Arial" w:cs="Arial"/>
        </w:rPr>
        <w:t xml:space="preserve">Non-key expert </w:t>
      </w:r>
      <w:r w:rsidR="00AE4A97" w:rsidRPr="00AC09AE">
        <w:rPr>
          <w:rFonts w:ascii="Arial" w:eastAsia="Times New Roman" w:hAnsi="Arial" w:cs="Arial"/>
        </w:rPr>
        <w:t>on Project C</w:t>
      </w:r>
      <w:r w:rsidR="00AB39F2" w:rsidRPr="00AC09AE">
        <w:rPr>
          <w:rFonts w:ascii="Arial" w:eastAsia="Times New Roman" w:hAnsi="Arial" w:cs="Arial"/>
        </w:rPr>
        <w:t>omponent I</w:t>
      </w:r>
      <w:r w:rsidR="00C60B35" w:rsidRPr="00AC09AE">
        <w:rPr>
          <w:rFonts w:ascii="Arial" w:eastAsia="Times New Roman" w:hAnsi="Arial" w:cs="Arial"/>
        </w:rPr>
        <w:t>I</w:t>
      </w:r>
      <w:r w:rsidR="008C2B2C" w:rsidRPr="00AC09AE">
        <w:rPr>
          <w:rFonts w:ascii="Arial" w:eastAsia="Times New Roman" w:hAnsi="Arial" w:cs="Arial"/>
        </w:rPr>
        <w:t xml:space="preserve"> issues </w:t>
      </w:r>
      <w:r w:rsidR="00DE42C2" w:rsidRPr="00AC09AE">
        <w:rPr>
          <w:rFonts w:ascii="Arial" w:eastAsia="Times New Roman" w:hAnsi="Arial" w:cs="Arial"/>
          <w:shd w:val="clear" w:color="auto" w:fill="FFFFFF" w:themeFill="background1"/>
        </w:rPr>
        <w:t>-</w:t>
      </w:r>
      <w:r w:rsidR="00A96B64" w:rsidRPr="00AC09AE">
        <w:rPr>
          <w:rFonts w:ascii="Arial" w:eastAsia="Times New Roman" w:hAnsi="Arial" w:cs="Arial"/>
          <w:shd w:val="clear" w:color="auto" w:fill="FFFFFF" w:themeFill="background1"/>
        </w:rPr>
        <w:t xml:space="preserve"> </w:t>
      </w:r>
      <w:r w:rsidR="00C60B35" w:rsidRPr="00AC09AE">
        <w:rPr>
          <w:rFonts w:ascii="Arial" w:eastAsia="Times New Roman" w:hAnsi="Arial" w:cs="Arial"/>
          <w:b/>
        </w:rPr>
        <w:t>Building capacities of DAP to implement IPARD II and prepare for implementation of IPARD III</w:t>
      </w:r>
      <w:r w:rsidR="006D7D94" w:rsidRPr="00AC09AE">
        <w:rPr>
          <w:rFonts w:ascii="Arial" w:eastAsia="Times New Roman" w:hAnsi="Arial" w:cs="Arial"/>
        </w:rPr>
        <w:t xml:space="preserve"> by providing support to the </w:t>
      </w:r>
      <w:r w:rsidR="00C60B35" w:rsidRPr="00AC09AE">
        <w:rPr>
          <w:rFonts w:ascii="Arial" w:eastAsia="Times New Roman" w:hAnsi="Arial" w:cs="Arial"/>
        </w:rPr>
        <w:t>DAP</w:t>
      </w:r>
      <w:r w:rsidR="006D7D94" w:rsidRPr="00AC09AE">
        <w:rPr>
          <w:rFonts w:ascii="Arial" w:eastAsia="Times New Roman" w:hAnsi="Arial" w:cs="Arial"/>
        </w:rPr>
        <w:t xml:space="preserve"> in the preparation of procedures</w:t>
      </w:r>
      <w:r w:rsidR="00C60B35" w:rsidRPr="00AC09AE">
        <w:rPr>
          <w:rFonts w:ascii="Arial" w:eastAsia="Times New Roman" w:hAnsi="Arial" w:cs="Arial"/>
        </w:rPr>
        <w:t>, checklists</w:t>
      </w:r>
      <w:r w:rsidR="006D7D94" w:rsidRPr="00AC09AE">
        <w:rPr>
          <w:rFonts w:ascii="Arial" w:eastAsia="Times New Roman" w:hAnsi="Arial" w:cs="Arial"/>
        </w:rPr>
        <w:t xml:space="preserve"> and </w:t>
      </w:r>
      <w:r w:rsidR="00033193">
        <w:rPr>
          <w:rFonts w:ascii="Arial" w:eastAsia="Times New Roman" w:hAnsi="Arial" w:cs="Arial"/>
        </w:rPr>
        <w:t xml:space="preserve">documents </w:t>
      </w:r>
      <w:r w:rsidR="00416B8F">
        <w:rPr>
          <w:rFonts w:ascii="Arial" w:eastAsia="Times New Roman" w:hAnsi="Arial" w:cs="Arial"/>
        </w:rPr>
        <w:t xml:space="preserve">related to the </w:t>
      </w:r>
      <w:r w:rsidR="00C926FD">
        <w:rPr>
          <w:rFonts w:ascii="Arial" w:eastAsia="Times New Roman" w:hAnsi="Arial" w:cs="Arial"/>
        </w:rPr>
        <w:t xml:space="preserve">on-the-spot control under </w:t>
      </w:r>
      <w:r w:rsidR="00C926FD" w:rsidRPr="00033193">
        <w:rPr>
          <w:rFonts w:ascii="Arial" w:eastAsia="Times New Roman" w:hAnsi="Arial" w:cs="Arial"/>
        </w:rPr>
        <w:t xml:space="preserve">IPARD III measure </w:t>
      </w:r>
      <w:r w:rsidR="00C926FD">
        <w:rPr>
          <w:rFonts w:ascii="Arial" w:eastAsia="Times New Roman" w:hAnsi="Arial" w:cs="Arial"/>
        </w:rPr>
        <w:t>4</w:t>
      </w:r>
      <w:r w:rsidR="00C926FD" w:rsidRPr="00033193">
        <w:rPr>
          <w:rFonts w:ascii="Arial" w:eastAsia="Times New Roman" w:hAnsi="Arial" w:cs="Arial"/>
        </w:rPr>
        <w:t xml:space="preserve"> and delivering training</w:t>
      </w:r>
      <w:r w:rsidR="00C926FD">
        <w:rPr>
          <w:rFonts w:ascii="Arial" w:eastAsia="Times New Roman" w:hAnsi="Arial" w:cs="Arial"/>
        </w:rPr>
        <w:t>s</w:t>
      </w:r>
      <w:r w:rsidR="00C926FD" w:rsidRPr="00033193">
        <w:rPr>
          <w:rFonts w:ascii="Arial" w:eastAsia="Times New Roman" w:hAnsi="Arial" w:cs="Arial"/>
        </w:rPr>
        <w:t xml:space="preserve"> regarding the </w:t>
      </w:r>
      <w:r w:rsidR="00C926FD">
        <w:rPr>
          <w:rFonts w:ascii="Arial" w:eastAsia="Times New Roman" w:hAnsi="Arial" w:cs="Arial"/>
        </w:rPr>
        <w:t>execution of on-the-spot checks</w:t>
      </w:r>
      <w:r w:rsidR="00C926FD" w:rsidRPr="00033193">
        <w:rPr>
          <w:rFonts w:ascii="Arial" w:eastAsia="Times New Roman" w:hAnsi="Arial" w:cs="Arial"/>
        </w:rPr>
        <w:t xml:space="preserve"> f</w:t>
      </w:r>
      <w:r w:rsidR="00C926FD">
        <w:rPr>
          <w:rFonts w:ascii="Arial" w:eastAsia="Times New Roman" w:hAnsi="Arial" w:cs="Arial"/>
        </w:rPr>
        <w:t>or</w:t>
      </w:r>
      <w:r w:rsidR="00C926FD" w:rsidRPr="00033193">
        <w:rPr>
          <w:rFonts w:ascii="Arial" w:eastAsia="Times New Roman" w:hAnsi="Arial" w:cs="Arial"/>
        </w:rPr>
        <w:t xml:space="preserve"> IPARD III measure 5 in order to obtain knowledge and best practices with regard to </w:t>
      </w:r>
      <w:r w:rsidR="00C926FD">
        <w:rPr>
          <w:rFonts w:ascii="Arial" w:eastAsia="Times New Roman" w:hAnsi="Arial" w:cs="Arial"/>
        </w:rPr>
        <w:t xml:space="preserve">the implementation of the </w:t>
      </w:r>
      <w:r w:rsidR="00416B8F" w:rsidRPr="00C20A07">
        <w:rPr>
          <w:rFonts w:ascii="Arial" w:eastAsia="Times New Roman" w:hAnsi="Arial" w:cs="Arial"/>
        </w:rPr>
        <w:t>Agri-environment and climate measure</w:t>
      </w:r>
      <w:r w:rsidR="00C10AF0">
        <w:rPr>
          <w:rFonts w:ascii="Arial" w:eastAsia="Times New Roman" w:hAnsi="Arial" w:cs="Arial"/>
        </w:rPr>
        <w:t>.</w:t>
      </w:r>
    </w:p>
    <w:p w14:paraId="69E0098E" w14:textId="47BD588C" w:rsidR="00371F69" w:rsidRPr="00AC09AE" w:rsidRDefault="00371F69" w:rsidP="007E537C">
      <w:pPr>
        <w:spacing w:after="0" w:line="360" w:lineRule="auto"/>
        <w:jc w:val="both"/>
        <w:rPr>
          <w:rFonts w:ascii="Arial" w:eastAsia="Times New Roman" w:hAnsi="Arial" w:cs="Arial"/>
        </w:rPr>
      </w:pPr>
    </w:p>
    <w:p w14:paraId="57E348D8" w14:textId="70A9C921" w:rsidR="00AE4A97" w:rsidRPr="00AC09AE" w:rsidRDefault="00371F69" w:rsidP="00377AD6">
      <w:pPr>
        <w:pStyle w:val="ListParagraph"/>
        <w:numPr>
          <w:ilvl w:val="0"/>
          <w:numId w:val="1"/>
        </w:numPr>
        <w:jc w:val="both"/>
        <w:rPr>
          <w:rFonts w:ascii="Arial" w:eastAsia="Times New Roman" w:hAnsi="Arial" w:cs="Arial"/>
          <w:b/>
        </w:rPr>
      </w:pPr>
      <w:r w:rsidRPr="00AC09AE">
        <w:rPr>
          <w:rFonts w:ascii="Arial" w:eastAsia="Times New Roman" w:hAnsi="Arial" w:cs="Arial"/>
          <w:b/>
        </w:rPr>
        <w:t>Project Background</w:t>
      </w:r>
    </w:p>
    <w:p w14:paraId="456E731D" w14:textId="24D1F505" w:rsidR="00AE4A97" w:rsidRPr="00AC09AE" w:rsidRDefault="00AE4A97" w:rsidP="00397D89">
      <w:pPr>
        <w:pStyle w:val="BodyText"/>
        <w:spacing w:before="126"/>
        <w:ind w:left="0" w:right="37"/>
        <w:rPr>
          <w:rFonts w:ascii="Arial" w:hAnsi="Arial" w:cs="Arial"/>
          <w:sz w:val="22"/>
          <w:szCs w:val="22"/>
        </w:rPr>
      </w:pPr>
      <w:r w:rsidRPr="00AC09AE">
        <w:rPr>
          <w:rFonts w:ascii="Arial" w:hAnsi="Arial" w:cs="Arial"/>
          <w:sz w:val="22"/>
          <w:szCs w:val="22"/>
        </w:rPr>
        <w:t>The overall objective of the project is as follows:</w:t>
      </w:r>
    </w:p>
    <w:p w14:paraId="24C53EA2" w14:textId="77777777" w:rsidR="00AE4A97" w:rsidRPr="00AC09AE" w:rsidRDefault="00AE4A97" w:rsidP="00397D89">
      <w:pPr>
        <w:pStyle w:val="BodyText"/>
        <w:ind w:left="0" w:right="37"/>
        <w:rPr>
          <w:rFonts w:ascii="Arial" w:hAnsi="Arial" w:cs="Arial"/>
          <w:sz w:val="22"/>
          <w:szCs w:val="22"/>
        </w:rPr>
      </w:pPr>
      <w:r w:rsidRPr="00AC09AE">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AC09AE" w:rsidRDefault="00AE4A97" w:rsidP="00397D89">
      <w:pPr>
        <w:pStyle w:val="BodyText"/>
        <w:spacing w:before="121"/>
        <w:ind w:left="0" w:right="37"/>
        <w:rPr>
          <w:rFonts w:ascii="Arial" w:hAnsi="Arial" w:cs="Arial"/>
          <w:sz w:val="22"/>
          <w:szCs w:val="22"/>
        </w:rPr>
      </w:pPr>
      <w:r w:rsidRPr="00AC09AE">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AC09AE" w:rsidRDefault="00AE4A97" w:rsidP="00397D89">
      <w:pPr>
        <w:pStyle w:val="BodyText"/>
        <w:spacing w:before="10"/>
        <w:ind w:left="0"/>
        <w:rPr>
          <w:rFonts w:ascii="Arial" w:hAnsi="Arial" w:cs="Arial"/>
          <w:sz w:val="22"/>
          <w:szCs w:val="22"/>
        </w:rPr>
      </w:pPr>
    </w:p>
    <w:p w14:paraId="552D9EB3" w14:textId="29F370A0" w:rsidR="00AE4A97" w:rsidRPr="00AC09AE" w:rsidRDefault="00C06BB0" w:rsidP="00397D89">
      <w:pPr>
        <w:pStyle w:val="BodyText"/>
        <w:spacing w:before="0"/>
        <w:ind w:left="0"/>
        <w:rPr>
          <w:rFonts w:ascii="Arial" w:hAnsi="Arial" w:cs="Arial"/>
          <w:sz w:val="22"/>
          <w:szCs w:val="22"/>
        </w:rPr>
      </w:pPr>
      <w:r w:rsidRPr="00AC09AE">
        <w:rPr>
          <w:rFonts w:ascii="Arial" w:hAnsi="Arial" w:cs="Arial"/>
          <w:sz w:val="22"/>
          <w:szCs w:val="22"/>
        </w:rPr>
        <w:t>U</w:t>
      </w:r>
      <w:r w:rsidR="00397D89" w:rsidRPr="00AC09AE">
        <w:rPr>
          <w:rFonts w:ascii="Arial" w:hAnsi="Arial" w:cs="Arial"/>
          <w:sz w:val="22"/>
          <w:szCs w:val="22"/>
        </w:rPr>
        <w:t>nder Component I</w:t>
      </w:r>
      <w:r w:rsidR="00D93E83" w:rsidRPr="00AC09AE">
        <w:rPr>
          <w:rFonts w:ascii="Arial" w:hAnsi="Arial" w:cs="Arial"/>
          <w:sz w:val="22"/>
          <w:szCs w:val="22"/>
        </w:rPr>
        <w:t>I</w:t>
      </w:r>
      <w:r w:rsidR="00FB0BB3" w:rsidRPr="00AC09AE">
        <w:rPr>
          <w:rFonts w:ascii="Arial" w:hAnsi="Arial" w:cs="Arial"/>
          <w:sz w:val="22"/>
          <w:szCs w:val="22"/>
        </w:rPr>
        <w:t xml:space="preserve">, this project supports the </w:t>
      </w:r>
      <w:r w:rsidR="00D93E83" w:rsidRPr="00AC09AE">
        <w:rPr>
          <w:rFonts w:ascii="Arial" w:hAnsi="Arial" w:cs="Arial"/>
          <w:sz w:val="22"/>
          <w:szCs w:val="22"/>
        </w:rPr>
        <w:t>Directorate for Agrarian Payments</w:t>
      </w:r>
      <w:r w:rsidR="00FB0BB3" w:rsidRPr="00AC09AE">
        <w:rPr>
          <w:rFonts w:ascii="Arial" w:hAnsi="Arial" w:cs="Arial"/>
          <w:sz w:val="22"/>
          <w:szCs w:val="22"/>
        </w:rPr>
        <w:t xml:space="preserve"> in straightening its administrative capacity </w:t>
      </w:r>
      <w:r w:rsidR="00397D89" w:rsidRPr="00AC09AE">
        <w:rPr>
          <w:rFonts w:ascii="Arial" w:hAnsi="Arial" w:cs="Arial"/>
          <w:sz w:val="22"/>
          <w:szCs w:val="22"/>
        </w:rPr>
        <w:t xml:space="preserve">for the implementation </w:t>
      </w:r>
      <w:r w:rsidR="000D0D50" w:rsidRPr="00AC09AE">
        <w:rPr>
          <w:rFonts w:ascii="Arial" w:hAnsi="Arial" w:cs="Arial"/>
          <w:sz w:val="22"/>
          <w:szCs w:val="22"/>
        </w:rPr>
        <w:t>of IPARD</w:t>
      </w:r>
      <w:r w:rsidR="00FB0BB3" w:rsidRPr="00AC09AE">
        <w:rPr>
          <w:rFonts w:ascii="Arial" w:hAnsi="Arial" w:cs="Arial"/>
          <w:sz w:val="22"/>
          <w:szCs w:val="22"/>
        </w:rPr>
        <w:t xml:space="preserve"> III Programme. </w:t>
      </w:r>
    </w:p>
    <w:p w14:paraId="7FECE68C" w14:textId="77777777" w:rsidR="008D0176" w:rsidRPr="00AC09AE" w:rsidRDefault="008D0176" w:rsidP="00397D89">
      <w:pPr>
        <w:pStyle w:val="BodyText"/>
        <w:spacing w:before="0"/>
        <w:ind w:left="0" w:firstLine="222"/>
        <w:rPr>
          <w:rFonts w:ascii="Arial" w:hAnsi="Arial" w:cs="Arial"/>
          <w:sz w:val="22"/>
          <w:szCs w:val="22"/>
        </w:rPr>
      </w:pPr>
    </w:p>
    <w:p w14:paraId="73976FA0" w14:textId="70CE1740" w:rsidR="008D0176" w:rsidRPr="00AC09AE" w:rsidRDefault="008D0176" w:rsidP="00397D89">
      <w:pPr>
        <w:spacing w:line="240" w:lineRule="auto"/>
        <w:jc w:val="both"/>
        <w:rPr>
          <w:rFonts w:ascii="Arial" w:eastAsia="Times New Roman" w:hAnsi="Arial" w:cs="Arial"/>
        </w:rPr>
      </w:pPr>
      <w:r w:rsidRPr="00AC09AE">
        <w:rPr>
          <w:rFonts w:ascii="Arial" w:eastAsia="Times New Roman" w:hAnsi="Arial" w:cs="Arial"/>
        </w:rPr>
        <w:t xml:space="preserve">In general, the project will have two-fold approach: (1) provide support </w:t>
      </w:r>
      <w:r w:rsidR="006B2844" w:rsidRPr="00AC09AE">
        <w:rPr>
          <w:rFonts w:ascii="Arial" w:eastAsia="Times New Roman" w:hAnsi="Arial" w:cs="Arial"/>
        </w:rPr>
        <w:t>to</w:t>
      </w:r>
      <w:r w:rsidRPr="00AC09AE">
        <w:rPr>
          <w:rFonts w:ascii="Arial" w:eastAsia="Times New Roman" w:hAnsi="Arial" w:cs="Arial"/>
        </w:rPr>
        <w:t xml:space="preserve"> preparation of rules of procedures and all related documents for </w:t>
      </w:r>
      <w:r w:rsidR="00AD11CF" w:rsidRPr="00AC09AE">
        <w:rPr>
          <w:rFonts w:ascii="Arial" w:eastAsia="Times New Roman" w:hAnsi="Arial" w:cs="Arial"/>
        </w:rPr>
        <w:t xml:space="preserve">the </w:t>
      </w:r>
      <w:r w:rsidRPr="00AC09AE">
        <w:rPr>
          <w:rFonts w:ascii="Arial" w:eastAsia="Times New Roman" w:hAnsi="Arial" w:cs="Arial"/>
        </w:rPr>
        <w:t xml:space="preserve">entrustment of budget implementation tasks, (2) delivering trainings for the relevant staff to effectively administer </w:t>
      </w:r>
      <w:r w:rsidR="00AD11CF" w:rsidRPr="00AC09AE">
        <w:rPr>
          <w:rFonts w:ascii="Arial" w:eastAsia="Times New Roman" w:hAnsi="Arial" w:cs="Arial"/>
        </w:rPr>
        <w:t xml:space="preserve">IPARD </w:t>
      </w:r>
      <w:r w:rsidR="00DE769C" w:rsidRPr="00AC09AE">
        <w:rPr>
          <w:rFonts w:ascii="Arial" w:eastAsia="Times New Roman" w:hAnsi="Arial" w:cs="Arial"/>
        </w:rPr>
        <w:t xml:space="preserve">II and IPARD III </w:t>
      </w:r>
      <w:r w:rsidR="00AD11CF" w:rsidRPr="00AC09AE">
        <w:rPr>
          <w:rFonts w:ascii="Arial" w:eastAsia="Times New Roman" w:hAnsi="Arial" w:cs="Arial"/>
        </w:rPr>
        <w:t>measures</w:t>
      </w:r>
      <w:r w:rsidR="00DE769C" w:rsidRPr="00AC09AE">
        <w:rPr>
          <w:rFonts w:ascii="Arial" w:eastAsia="Times New Roman" w:hAnsi="Arial" w:cs="Arial"/>
        </w:rPr>
        <w:t>.</w:t>
      </w:r>
    </w:p>
    <w:p w14:paraId="484EA825" w14:textId="0443FD50" w:rsidR="00377AD6" w:rsidRPr="00AC09AE" w:rsidRDefault="00377AD6" w:rsidP="000B24FA">
      <w:pPr>
        <w:spacing w:before="120" w:line="240" w:lineRule="auto"/>
        <w:ind w:right="-22"/>
        <w:jc w:val="both"/>
        <w:rPr>
          <w:rFonts w:ascii="Arial" w:eastAsia="Times New Roman" w:hAnsi="Arial" w:cs="Arial"/>
        </w:rPr>
      </w:pPr>
      <w:r w:rsidRPr="00AC09AE">
        <w:rPr>
          <w:rFonts w:ascii="Arial" w:eastAsia="Times New Roman" w:hAnsi="Arial" w:cs="Arial"/>
        </w:rPr>
        <w:t xml:space="preserve">Under </w:t>
      </w:r>
      <w:r w:rsidRPr="00AC09AE">
        <w:rPr>
          <w:rFonts w:ascii="Arial" w:eastAsia="Times New Roman" w:hAnsi="Arial" w:cs="Arial"/>
          <w:b/>
        </w:rPr>
        <w:t>Component I</w:t>
      </w:r>
      <w:r w:rsidR="00135632" w:rsidRPr="00AC09AE">
        <w:rPr>
          <w:rFonts w:ascii="Arial" w:eastAsia="Times New Roman" w:hAnsi="Arial" w:cs="Arial"/>
          <w:b/>
        </w:rPr>
        <w:t>I</w:t>
      </w:r>
      <w:r w:rsidRPr="00AC09AE">
        <w:rPr>
          <w:rFonts w:ascii="Arial" w:eastAsia="Times New Roman" w:hAnsi="Arial" w:cs="Arial"/>
          <w:b/>
        </w:rPr>
        <w:t xml:space="preserve"> </w:t>
      </w:r>
      <w:r w:rsidR="00135632"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results to be achieved are:</w:t>
      </w:r>
    </w:p>
    <w:p w14:paraId="4A92F887" w14:textId="4D469ABC"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1</w:t>
      </w:r>
      <w:r w:rsidRPr="00AC09AE">
        <w:rPr>
          <w:rFonts w:ascii="Arial" w:hAnsi="Arial" w:cs="Arial"/>
          <w:sz w:val="22"/>
          <w:szCs w:val="22"/>
        </w:rPr>
        <w:t xml:space="preserve"> </w:t>
      </w:r>
      <w:r w:rsidR="00E1514A" w:rsidRPr="00AC09AE">
        <w:rPr>
          <w:rFonts w:ascii="Arial" w:hAnsi="Arial" w:cs="Arial"/>
          <w:sz w:val="22"/>
          <w:szCs w:val="22"/>
        </w:rPr>
        <w:t>Capacity of relevant DAP staff to conduct on the spot control on IPARD III measures strengthened</w:t>
      </w:r>
      <w:r w:rsidRPr="00AC09AE">
        <w:rPr>
          <w:rFonts w:ascii="Arial" w:hAnsi="Arial" w:cs="Arial"/>
          <w:sz w:val="22"/>
          <w:szCs w:val="22"/>
        </w:rPr>
        <w:t>;</w:t>
      </w:r>
    </w:p>
    <w:p w14:paraId="2FF59C85" w14:textId="7A88FE5F"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2</w:t>
      </w:r>
      <w:r w:rsidRPr="00AC09AE">
        <w:rPr>
          <w:rFonts w:ascii="Arial" w:hAnsi="Arial" w:cs="Arial"/>
          <w:sz w:val="22"/>
          <w:szCs w:val="22"/>
        </w:rPr>
        <w:t xml:space="preserve"> </w:t>
      </w:r>
      <w:r w:rsidR="00E1514A" w:rsidRPr="00AC09AE">
        <w:rPr>
          <w:rFonts w:ascii="Arial" w:hAnsi="Arial" w:cs="Arial"/>
          <w:sz w:val="22"/>
          <w:szCs w:val="22"/>
        </w:rPr>
        <w:t>DAP staff prepared with regard to procedures and all related documents for rollover process of IPARD II entrusted measures (M1, M3, M7 and M9) for IPARD III Programme as well as for the entrustment of IPARD III measures 4 and 5;</w:t>
      </w:r>
    </w:p>
    <w:p w14:paraId="18D33AF1" w14:textId="62BC3E7B" w:rsidR="00E1514A" w:rsidRPr="00AC09AE" w:rsidRDefault="00E1514A" w:rsidP="000B24FA">
      <w:pPr>
        <w:pStyle w:val="BodyText"/>
        <w:ind w:left="0" w:right="-22"/>
        <w:rPr>
          <w:rFonts w:ascii="Arial" w:hAnsi="Arial" w:cs="Arial"/>
          <w:b/>
          <w:sz w:val="22"/>
          <w:szCs w:val="22"/>
        </w:rPr>
      </w:pPr>
      <w:r w:rsidRPr="00AC09AE">
        <w:rPr>
          <w:rFonts w:ascii="Arial" w:hAnsi="Arial" w:cs="Arial"/>
          <w:b/>
          <w:sz w:val="22"/>
          <w:szCs w:val="22"/>
        </w:rPr>
        <w:t xml:space="preserve">Result 2.3 </w:t>
      </w:r>
      <w:r w:rsidRPr="00AC09AE">
        <w:rPr>
          <w:rFonts w:ascii="Arial" w:hAnsi="Arial" w:cs="Arial"/>
          <w:sz w:val="22"/>
          <w:szCs w:val="22"/>
        </w:rPr>
        <w:t xml:space="preserve">IT audit of the Internal Control System of the computerized processing of applications for IPARD measures performed in line with the International </w:t>
      </w:r>
      <w:proofErr w:type="spellStart"/>
      <w:r w:rsidRPr="00AC09AE">
        <w:rPr>
          <w:rFonts w:ascii="Arial" w:hAnsi="Arial" w:cs="Arial"/>
          <w:sz w:val="22"/>
          <w:szCs w:val="22"/>
        </w:rPr>
        <w:t>Organisation</w:t>
      </w:r>
      <w:proofErr w:type="spellEnd"/>
      <w:r w:rsidRPr="00AC09AE">
        <w:rPr>
          <w:rFonts w:ascii="Arial" w:hAnsi="Arial" w:cs="Arial"/>
          <w:sz w:val="22"/>
          <w:szCs w:val="22"/>
        </w:rPr>
        <w:t xml:space="preserve"> 27002: Code of practice for Information Security controls (ISO) or equivalent / preparation for e accreditation;</w:t>
      </w:r>
    </w:p>
    <w:p w14:paraId="15F1656F" w14:textId="73949723"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4 </w:t>
      </w:r>
      <w:r w:rsidRPr="00AC09AE">
        <w:rPr>
          <w:rFonts w:ascii="Arial" w:hAnsi="Arial" w:cs="Arial"/>
          <w:sz w:val="22"/>
          <w:szCs w:val="22"/>
        </w:rPr>
        <w:t>IPARD Agency supported in updating the written procedures (on the base of IT audit report and harmonization with procedures of all IPARD structure) and assistance provided in the preparation for e-accreditation of IPARD III;</w:t>
      </w:r>
    </w:p>
    <w:p w14:paraId="45D54DB2" w14:textId="6FBD910E"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5 </w:t>
      </w:r>
      <w:r w:rsidRPr="00AC09AE">
        <w:rPr>
          <w:rFonts w:ascii="Arial" w:hAnsi="Arial" w:cs="Arial"/>
          <w:sz w:val="22"/>
          <w:szCs w:val="22"/>
        </w:rPr>
        <w:t xml:space="preserve">Technical specification for the upgrade of RD IT solution for the </w:t>
      </w:r>
      <w:r w:rsidRPr="00AC09AE">
        <w:rPr>
          <w:rFonts w:ascii="Arial" w:hAnsi="Arial" w:cs="Arial"/>
          <w:sz w:val="22"/>
          <w:szCs w:val="22"/>
        </w:rPr>
        <w:lastRenderedPageBreak/>
        <w:t xml:space="preserve">implementation of IPARD </w:t>
      </w:r>
      <w:proofErr w:type="spellStart"/>
      <w:r w:rsidRPr="00AC09AE">
        <w:rPr>
          <w:rFonts w:ascii="Arial" w:hAnsi="Arial" w:cs="Arial"/>
          <w:sz w:val="22"/>
          <w:szCs w:val="22"/>
        </w:rPr>
        <w:t>programme</w:t>
      </w:r>
      <w:proofErr w:type="spellEnd"/>
      <w:r w:rsidRPr="00AC09AE">
        <w:rPr>
          <w:rFonts w:ascii="Arial" w:hAnsi="Arial" w:cs="Arial"/>
          <w:sz w:val="22"/>
          <w:szCs w:val="22"/>
        </w:rPr>
        <w:t>.</w:t>
      </w:r>
    </w:p>
    <w:p w14:paraId="7D2DB8A5" w14:textId="77777777" w:rsidR="00377AD6" w:rsidRPr="00AC09AE" w:rsidRDefault="00377AD6" w:rsidP="00377AD6">
      <w:pPr>
        <w:jc w:val="both"/>
        <w:rPr>
          <w:rFonts w:ascii="Arial" w:eastAsia="Times New Roman" w:hAnsi="Arial" w:cs="Arial"/>
        </w:rPr>
      </w:pPr>
    </w:p>
    <w:p w14:paraId="24C8208E" w14:textId="77777777" w:rsidR="00371F69" w:rsidRPr="00AC09AE" w:rsidRDefault="00371F69" w:rsidP="00377AD6">
      <w:pPr>
        <w:jc w:val="both"/>
        <w:rPr>
          <w:rFonts w:ascii="Arial" w:eastAsia="Times New Roman" w:hAnsi="Arial" w:cs="Arial"/>
          <w:b/>
        </w:rPr>
      </w:pPr>
      <w:r w:rsidRPr="00AC09AE">
        <w:rPr>
          <w:rFonts w:ascii="Arial" w:eastAsia="Times New Roman" w:hAnsi="Arial" w:cs="Arial"/>
          <w:b/>
        </w:rPr>
        <w:t>2.</w:t>
      </w:r>
      <w:r w:rsidRPr="00AC09AE">
        <w:rPr>
          <w:rFonts w:ascii="Arial" w:eastAsia="Times New Roman" w:hAnsi="Arial" w:cs="Arial"/>
          <w:b/>
        </w:rPr>
        <w:tab/>
        <w:t>Reference document</w:t>
      </w:r>
    </w:p>
    <w:p w14:paraId="368022C7" w14:textId="0F7D10A4" w:rsidR="00822661" w:rsidRPr="00AC09AE" w:rsidRDefault="00371F69" w:rsidP="00377AD6">
      <w:pPr>
        <w:jc w:val="both"/>
        <w:rPr>
          <w:rFonts w:ascii="Arial" w:eastAsia="Times New Roman" w:hAnsi="Arial" w:cs="Arial"/>
        </w:rPr>
      </w:pPr>
      <w:r w:rsidRPr="00AC09AE">
        <w:rPr>
          <w:rFonts w:ascii="Arial" w:eastAsia="Times New Roman" w:hAnsi="Arial" w:cs="Arial"/>
        </w:rPr>
        <w:t xml:space="preserve">Terms of Reference of the Project: </w:t>
      </w:r>
      <w:r w:rsidR="00822661" w:rsidRPr="00AC09AE">
        <w:rPr>
          <w:rFonts w:ascii="Arial" w:eastAsia="Times New Roman" w:hAnsi="Arial" w:cs="Arial"/>
        </w:rPr>
        <w:t>NEAR/BEG/2021/EA-RP/0023, Support to IPARD Operating Structure (Managing Authority, IPARD Agency)</w:t>
      </w:r>
      <w:r w:rsidR="00FA4F1B" w:rsidRPr="00AC09AE">
        <w:rPr>
          <w:rFonts w:ascii="Arial" w:eastAsia="Times New Roman" w:hAnsi="Arial" w:cs="Arial"/>
        </w:rPr>
        <w:t>.</w:t>
      </w:r>
    </w:p>
    <w:p w14:paraId="4BF425D0" w14:textId="77777777" w:rsidR="00FA4F1B" w:rsidRPr="00AC09AE" w:rsidRDefault="00FA4F1B" w:rsidP="00377AD6">
      <w:pPr>
        <w:jc w:val="both"/>
        <w:rPr>
          <w:rFonts w:ascii="Arial" w:eastAsia="Times New Roman" w:hAnsi="Arial" w:cs="Arial"/>
        </w:rPr>
      </w:pPr>
    </w:p>
    <w:p w14:paraId="07A8EA18" w14:textId="77777777" w:rsidR="00371F69" w:rsidRPr="00AC09AE" w:rsidRDefault="00371F69" w:rsidP="00377AD6">
      <w:pPr>
        <w:jc w:val="both"/>
        <w:rPr>
          <w:rFonts w:ascii="Arial" w:hAnsi="Arial" w:cs="Arial"/>
          <w:b/>
        </w:rPr>
      </w:pPr>
      <w:r w:rsidRPr="00AC09AE">
        <w:rPr>
          <w:rFonts w:ascii="Arial" w:hAnsi="Arial" w:cs="Arial"/>
          <w:b/>
        </w:rPr>
        <w:t>3.</w:t>
      </w:r>
      <w:r w:rsidRPr="00AC09AE">
        <w:rPr>
          <w:rFonts w:ascii="Arial" w:hAnsi="Arial" w:cs="Arial"/>
          <w:b/>
        </w:rPr>
        <w:tab/>
        <w:t>Terms of Reference Relevance</w:t>
      </w:r>
    </w:p>
    <w:p w14:paraId="1E46EDE4" w14:textId="2AB02DC7" w:rsidR="007A381A" w:rsidRPr="00AC09AE" w:rsidRDefault="00371F69" w:rsidP="00377AD6">
      <w:pPr>
        <w:jc w:val="both"/>
        <w:rPr>
          <w:rFonts w:ascii="Arial" w:hAnsi="Arial" w:cs="Arial"/>
        </w:rPr>
      </w:pPr>
      <w:r w:rsidRPr="00AC09AE">
        <w:rPr>
          <w:rFonts w:ascii="Arial" w:hAnsi="Arial" w:cs="Arial"/>
        </w:rPr>
        <w:t xml:space="preserve">This mission will be carried out in the framework of the project activities as described in the Terms of Reference, Project Proposal and Project </w:t>
      </w:r>
      <w:r w:rsidR="007A381A" w:rsidRPr="00AC09AE">
        <w:rPr>
          <w:rFonts w:ascii="Arial" w:hAnsi="Arial" w:cs="Arial"/>
        </w:rPr>
        <w:t xml:space="preserve">work </w:t>
      </w:r>
      <w:r w:rsidRPr="00AC09AE">
        <w:rPr>
          <w:rFonts w:ascii="Arial" w:hAnsi="Arial" w:cs="Arial"/>
        </w:rPr>
        <w:t>plan. The assignment will contribute to the achievement of Compo</w:t>
      </w:r>
      <w:r w:rsidR="004B142B" w:rsidRPr="00AC09AE">
        <w:rPr>
          <w:rFonts w:ascii="Arial" w:hAnsi="Arial" w:cs="Arial"/>
        </w:rPr>
        <w:t>nent I</w:t>
      </w:r>
      <w:r w:rsidR="002A3FC2" w:rsidRPr="00AC09AE">
        <w:rPr>
          <w:rFonts w:ascii="Arial" w:hAnsi="Arial" w:cs="Arial"/>
        </w:rPr>
        <w:t>I</w:t>
      </w:r>
      <w:r w:rsidRPr="00AC09AE">
        <w:rPr>
          <w:rFonts w:ascii="Arial" w:hAnsi="Arial" w:cs="Arial"/>
        </w:rPr>
        <w:t xml:space="preserve"> by providing expertise and supporting </w:t>
      </w:r>
      <w:r w:rsidR="00D0421E" w:rsidRPr="00AC09AE">
        <w:rPr>
          <w:rFonts w:ascii="Arial" w:hAnsi="Arial" w:cs="Arial"/>
        </w:rPr>
        <w:t xml:space="preserve">the </w:t>
      </w:r>
      <w:r w:rsidR="007A381A" w:rsidRPr="00AC09AE">
        <w:rPr>
          <w:rFonts w:ascii="Arial" w:hAnsi="Arial" w:cs="Arial"/>
        </w:rPr>
        <w:t xml:space="preserve">beneficiary institution </w:t>
      </w:r>
      <w:r w:rsidRPr="00AC09AE">
        <w:rPr>
          <w:rFonts w:ascii="Arial" w:hAnsi="Arial" w:cs="Arial"/>
        </w:rPr>
        <w:t xml:space="preserve">to </w:t>
      </w:r>
      <w:r w:rsidR="00861DBB" w:rsidRPr="00AC09AE">
        <w:rPr>
          <w:rFonts w:ascii="Arial" w:hAnsi="Arial" w:cs="Arial"/>
        </w:rPr>
        <w:t>strengthen its</w:t>
      </w:r>
      <w:r w:rsidRPr="00AC09AE">
        <w:rPr>
          <w:rFonts w:ascii="Arial" w:hAnsi="Arial" w:cs="Arial"/>
        </w:rPr>
        <w:t xml:space="preserve"> </w:t>
      </w:r>
      <w:r w:rsidR="006422AC" w:rsidRPr="00AC09AE">
        <w:rPr>
          <w:rFonts w:ascii="Arial" w:hAnsi="Arial" w:cs="Arial"/>
        </w:rPr>
        <w:t xml:space="preserve">institutional </w:t>
      </w:r>
      <w:r w:rsidR="007A381A" w:rsidRPr="00AC09AE">
        <w:rPr>
          <w:rFonts w:ascii="Arial" w:hAnsi="Arial" w:cs="Arial"/>
        </w:rPr>
        <w:t xml:space="preserve">capacity to administer and implement IPARD </w:t>
      </w:r>
      <w:r w:rsidR="00D0421E" w:rsidRPr="00AC09AE">
        <w:rPr>
          <w:rFonts w:ascii="Arial" w:hAnsi="Arial" w:cs="Arial"/>
        </w:rPr>
        <w:t xml:space="preserve">III </w:t>
      </w:r>
      <w:r w:rsidR="007A381A" w:rsidRPr="00AC09AE">
        <w:rPr>
          <w:rFonts w:ascii="Arial" w:hAnsi="Arial" w:cs="Arial"/>
        </w:rPr>
        <w:t xml:space="preserve">measures.  </w:t>
      </w:r>
    </w:p>
    <w:p w14:paraId="68C45A16" w14:textId="77777777" w:rsidR="007A381A" w:rsidRPr="00AC09AE" w:rsidRDefault="007A381A" w:rsidP="00377AD6">
      <w:pPr>
        <w:jc w:val="both"/>
        <w:rPr>
          <w:rFonts w:ascii="Arial" w:hAnsi="Arial" w:cs="Arial"/>
          <w:color w:val="58595B"/>
        </w:rPr>
      </w:pPr>
    </w:p>
    <w:p w14:paraId="28A4119B" w14:textId="77777777" w:rsidR="00371F69" w:rsidRPr="00AC09AE" w:rsidRDefault="00371F69" w:rsidP="00377AD6">
      <w:pPr>
        <w:jc w:val="both"/>
        <w:rPr>
          <w:rFonts w:ascii="Arial" w:hAnsi="Arial" w:cs="Arial"/>
          <w:b/>
        </w:rPr>
      </w:pPr>
      <w:r w:rsidRPr="00AC09AE">
        <w:rPr>
          <w:rFonts w:ascii="Arial" w:hAnsi="Arial" w:cs="Arial"/>
          <w:b/>
        </w:rPr>
        <w:t>4.</w:t>
      </w:r>
      <w:r w:rsidRPr="00AC09AE">
        <w:rPr>
          <w:rFonts w:ascii="Arial" w:hAnsi="Arial" w:cs="Arial"/>
          <w:b/>
        </w:rPr>
        <w:tab/>
        <w:t xml:space="preserve">Assignment objective(s) </w:t>
      </w:r>
    </w:p>
    <w:p w14:paraId="39443828" w14:textId="6CA4BA10" w:rsidR="00371F69" w:rsidRPr="00AC09AE" w:rsidRDefault="00371F69" w:rsidP="00377AD6">
      <w:pPr>
        <w:jc w:val="both"/>
        <w:rPr>
          <w:rFonts w:ascii="Arial" w:hAnsi="Arial" w:cs="Arial"/>
        </w:rPr>
      </w:pPr>
      <w:r w:rsidRPr="00AC09AE">
        <w:rPr>
          <w:rFonts w:ascii="Arial" w:hAnsi="Arial" w:cs="Arial"/>
        </w:rPr>
        <w:t xml:space="preserve">In this </w:t>
      </w:r>
      <w:r w:rsidR="009A3526" w:rsidRPr="00AC09AE">
        <w:rPr>
          <w:rFonts w:ascii="Arial" w:hAnsi="Arial" w:cs="Arial"/>
        </w:rPr>
        <w:t>regard</w:t>
      </w:r>
      <w:r w:rsidRPr="00AC09AE">
        <w:rPr>
          <w:rFonts w:ascii="Arial" w:hAnsi="Arial" w:cs="Arial"/>
        </w:rPr>
        <w:t xml:space="preserve"> the project needs the expert’s support to </w:t>
      </w:r>
      <w:r w:rsidR="001A3888" w:rsidRPr="00AC09AE">
        <w:rPr>
          <w:rFonts w:ascii="Arial" w:hAnsi="Arial" w:cs="Arial"/>
        </w:rPr>
        <w:t xml:space="preserve">the following </w:t>
      </w:r>
      <w:r w:rsidR="00077F2C" w:rsidRPr="00AC09AE">
        <w:rPr>
          <w:rFonts w:ascii="Arial" w:hAnsi="Arial" w:cs="Arial"/>
        </w:rPr>
        <w:t>Project activit</w:t>
      </w:r>
      <w:r w:rsidR="00337EA5">
        <w:rPr>
          <w:rFonts w:ascii="Arial" w:hAnsi="Arial" w:cs="Arial"/>
        </w:rPr>
        <w:t>ies</w:t>
      </w:r>
      <w:r w:rsidRPr="00AC09AE">
        <w:rPr>
          <w:rFonts w:ascii="Arial" w:hAnsi="Arial" w:cs="Arial"/>
        </w:rPr>
        <w:t>:</w:t>
      </w:r>
    </w:p>
    <w:p w14:paraId="35A03F38" w14:textId="77777777" w:rsidR="00C926FD" w:rsidRDefault="00C926FD" w:rsidP="00C926FD">
      <w:pPr>
        <w:jc w:val="both"/>
        <w:rPr>
          <w:rFonts w:ascii="Arial" w:hAnsi="Arial" w:cs="Arial"/>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1 </w:t>
      </w:r>
      <w:r w:rsidRPr="00822F38">
        <w:rPr>
          <w:rFonts w:ascii="Arial" w:hAnsi="Arial" w:cs="Arial"/>
        </w:rPr>
        <w:t xml:space="preserve">Delivering two 4 days case simulation training for relevant DAP staff on the implementation of IPARD III measures 4 and 5 in the premises of DAP and two one day simulation training in the field related to on the spot control regarding the IPARD III measure 4 and 5 (including transportation, preparation of necessary training materials in Serbian language in electronic and hard copy and refreshments).  </w:t>
      </w:r>
    </w:p>
    <w:p w14:paraId="5FA62620" w14:textId="77777777" w:rsidR="00C926FD" w:rsidRDefault="00C926FD" w:rsidP="00C926FD">
      <w:pPr>
        <w:jc w:val="both"/>
        <w:rPr>
          <w:rFonts w:ascii="Arial" w:hAnsi="Arial" w:cs="Arial"/>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2 </w:t>
      </w:r>
      <w:r w:rsidRPr="00822F38">
        <w:rPr>
          <w:rFonts w:ascii="Arial" w:hAnsi="Arial" w:cs="Arial"/>
        </w:rPr>
        <w:t>Delivering two 3-days on-the-job trainings (in the premises of the DAP) for relevant staff of DAP on the implementation of IPARD III measures 4 and 5 related to on the spot control</w:t>
      </w:r>
      <w:r>
        <w:rPr>
          <w:rFonts w:ascii="Arial" w:hAnsi="Arial" w:cs="Arial"/>
        </w:rPr>
        <w:t>.</w:t>
      </w:r>
    </w:p>
    <w:p w14:paraId="005AB93B" w14:textId="04119137" w:rsidR="00822F38" w:rsidRDefault="00C926FD" w:rsidP="00C926FD">
      <w:pPr>
        <w:jc w:val="both"/>
        <w:rPr>
          <w:rFonts w:ascii="Arial" w:hAnsi="Arial" w:cs="Arial"/>
          <w:b/>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3 </w:t>
      </w:r>
      <w:r w:rsidRPr="00822F38">
        <w:rPr>
          <w:rFonts w:ascii="Arial" w:hAnsi="Arial" w:cs="Arial"/>
        </w:rPr>
        <w:t>Drafting the relevant documents for control on the spot on IPARD III measure 4 and measure 5.</w:t>
      </w:r>
      <w:r w:rsidR="00822F38" w:rsidRPr="00822F38">
        <w:rPr>
          <w:rFonts w:ascii="Arial" w:hAnsi="Arial" w:cs="Arial"/>
          <w:b/>
        </w:rPr>
        <w:t xml:space="preserve"> </w:t>
      </w:r>
    </w:p>
    <w:p w14:paraId="13E85B9B" w14:textId="0EFF6B89" w:rsidR="00822F38" w:rsidRDefault="00822F38" w:rsidP="007C1860">
      <w:pPr>
        <w:jc w:val="both"/>
        <w:rPr>
          <w:rFonts w:ascii="Arial" w:hAnsi="Arial" w:cs="Arial"/>
        </w:rPr>
      </w:pPr>
      <w:r w:rsidRPr="00822F38">
        <w:rPr>
          <w:rFonts w:ascii="Arial" w:hAnsi="Arial" w:cs="Arial"/>
        </w:rPr>
        <w:t xml:space="preserve">  </w:t>
      </w:r>
    </w:p>
    <w:p w14:paraId="35F49903" w14:textId="77777777" w:rsidR="00371F69" w:rsidRPr="00AC09AE" w:rsidRDefault="00371F69" w:rsidP="00377AD6">
      <w:pPr>
        <w:jc w:val="both"/>
        <w:rPr>
          <w:rFonts w:ascii="Arial" w:hAnsi="Arial" w:cs="Arial"/>
          <w:b/>
        </w:rPr>
      </w:pPr>
      <w:r w:rsidRPr="00AC09AE">
        <w:rPr>
          <w:rFonts w:ascii="Arial" w:hAnsi="Arial" w:cs="Arial"/>
          <w:b/>
        </w:rPr>
        <w:t>5.</w:t>
      </w:r>
      <w:r w:rsidRPr="00AC09AE">
        <w:rPr>
          <w:rFonts w:ascii="Arial" w:hAnsi="Arial" w:cs="Arial"/>
          <w:b/>
        </w:rPr>
        <w:tab/>
        <w:t>Main Tasks/Activities</w:t>
      </w:r>
    </w:p>
    <w:p w14:paraId="4064FF9F" w14:textId="3EF69357" w:rsidR="00D87578" w:rsidRPr="00AC09AE" w:rsidRDefault="00D87578" w:rsidP="00377AD6">
      <w:pPr>
        <w:jc w:val="both"/>
        <w:rPr>
          <w:rFonts w:ascii="Arial" w:hAnsi="Arial" w:cs="Arial"/>
        </w:rPr>
      </w:pPr>
      <w:r w:rsidRPr="00AC09AE">
        <w:rPr>
          <w:rFonts w:ascii="Arial" w:hAnsi="Arial" w:cs="Arial"/>
        </w:rPr>
        <w:t xml:space="preserve">The </w:t>
      </w:r>
      <w:r w:rsidR="009C3243" w:rsidRPr="00C8711C">
        <w:rPr>
          <w:rFonts w:ascii="Arial" w:hAnsi="Arial" w:cs="Arial"/>
        </w:rPr>
        <w:t>s</w:t>
      </w:r>
      <w:r w:rsidR="009C3243">
        <w:rPr>
          <w:rFonts w:ascii="Arial" w:hAnsi="Arial" w:cs="Arial"/>
        </w:rPr>
        <w:t xml:space="preserve">enior </w:t>
      </w:r>
      <w:r w:rsidR="004148CE" w:rsidRPr="00AC09AE">
        <w:rPr>
          <w:rFonts w:ascii="Arial" w:hAnsi="Arial" w:cs="Arial"/>
        </w:rPr>
        <w:t>NKE on Project Component</w:t>
      </w:r>
      <w:r w:rsidR="000D0D50" w:rsidRPr="00AC09AE">
        <w:rPr>
          <w:rFonts w:ascii="Arial" w:hAnsi="Arial" w:cs="Arial"/>
        </w:rPr>
        <w:t xml:space="preserve"> I</w:t>
      </w:r>
      <w:r w:rsidR="00D73C6D" w:rsidRPr="00AC09AE">
        <w:rPr>
          <w:rFonts w:ascii="Arial" w:hAnsi="Arial" w:cs="Arial"/>
        </w:rPr>
        <w:t>I</w:t>
      </w:r>
      <w:r w:rsidR="000D0D50" w:rsidRPr="00AC09AE">
        <w:rPr>
          <w:rFonts w:ascii="Arial" w:hAnsi="Arial" w:cs="Arial"/>
        </w:rPr>
        <w:t xml:space="preserve"> </w:t>
      </w:r>
      <w:r w:rsidRPr="00AC09AE">
        <w:rPr>
          <w:rFonts w:ascii="Arial" w:hAnsi="Arial" w:cs="Arial"/>
        </w:rPr>
        <w:t>issues wil</w:t>
      </w:r>
      <w:r w:rsidR="003742AB" w:rsidRPr="00AC09AE">
        <w:rPr>
          <w:rFonts w:ascii="Arial" w:hAnsi="Arial" w:cs="Arial"/>
        </w:rPr>
        <w:t xml:space="preserve">l support the project team in: </w:t>
      </w:r>
    </w:p>
    <w:p w14:paraId="10E00F10" w14:textId="314C8538" w:rsidR="009C3243" w:rsidRDefault="00F73AD4" w:rsidP="009C3243">
      <w:pPr>
        <w:pStyle w:val="ListParagraph"/>
        <w:numPr>
          <w:ilvl w:val="0"/>
          <w:numId w:val="6"/>
        </w:numPr>
        <w:ind w:left="709" w:hanging="425"/>
        <w:jc w:val="both"/>
        <w:rPr>
          <w:rFonts w:ascii="Arial" w:hAnsi="Arial" w:cs="Arial"/>
        </w:rPr>
      </w:pPr>
      <w:r w:rsidRPr="009C3243">
        <w:rPr>
          <w:rFonts w:ascii="Arial" w:hAnsi="Arial" w:cs="Arial"/>
          <w:iCs/>
        </w:rPr>
        <w:t>Review of the legal framewor</w:t>
      </w:r>
      <w:r w:rsidR="0012030C" w:rsidRPr="009C3243">
        <w:rPr>
          <w:rFonts w:ascii="Arial" w:hAnsi="Arial" w:cs="Arial"/>
          <w:iCs/>
        </w:rPr>
        <w:t>k for implementation of measure</w:t>
      </w:r>
      <w:r w:rsidRPr="009C3243">
        <w:rPr>
          <w:rFonts w:ascii="Arial" w:hAnsi="Arial" w:cs="Arial"/>
          <w:iCs/>
        </w:rPr>
        <w:t xml:space="preserve"> M</w:t>
      </w:r>
      <w:r w:rsidR="00A34109">
        <w:rPr>
          <w:rFonts w:ascii="Arial" w:hAnsi="Arial" w:cs="Arial"/>
          <w:iCs/>
        </w:rPr>
        <w:t>4</w:t>
      </w:r>
      <w:r w:rsidRPr="009C3243">
        <w:rPr>
          <w:rFonts w:ascii="Arial" w:hAnsi="Arial" w:cs="Arial"/>
          <w:iCs/>
        </w:rPr>
        <w:t>, as well as the existing procedures and check lists of the DAP</w:t>
      </w:r>
      <w:r w:rsidR="00EA4757" w:rsidRPr="009C3243">
        <w:rPr>
          <w:rFonts w:ascii="Arial" w:hAnsi="Arial" w:cs="Arial"/>
          <w:iCs/>
        </w:rPr>
        <w:t xml:space="preserve"> for </w:t>
      </w:r>
      <w:r w:rsidR="009C3243">
        <w:rPr>
          <w:rFonts w:ascii="Arial" w:hAnsi="Arial" w:cs="Arial"/>
          <w:iCs/>
        </w:rPr>
        <w:t xml:space="preserve">the </w:t>
      </w:r>
      <w:r w:rsidR="00E673BB" w:rsidRPr="00822F38">
        <w:rPr>
          <w:rFonts w:ascii="Arial" w:hAnsi="Arial" w:cs="Arial"/>
        </w:rPr>
        <w:t>on the spot control</w:t>
      </w:r>
      <w:r w:rsidR="00E673BB">
        <w:rPr>
          <w:rFonts w:ascii="Arial" w:hAnsi="Arial" w:cs="Arial"/>
          <w:iCs/>
        </w:rPr>
        <w:t xml:space="preserve"> </w:t>
      </w:r>
      <w:r w:rsidR="00E673BB" w:rsidRPr="009C3243">
        <w:rPr>
          <w:rFonts w:ascii="Arial" w:hAnsi="Arial" w:cs="Arial"/>
          <w:iCs/>
        </w:rPr>
        <w:t>under</w:t>
      </w:r>
      <w:r w:rsidR="00E673BB">
        <w:rPr>
          <w:rFonts w:ascii="Arial" w:hAnsi="Arial" w:cs="Arial"/>
          <w:iCs/>
        </w:rPr>
        <w:t xml:space="preserve"> the </w:t>
      </w:r>
      <w:r w:rsidR="0012030C" w:rsidRPr="009C3243">
        <w:rPr>
          <w:rFonts w:ascii="Arial" w:hAnsi="Arial" w:cs="Arial"/>
          <w:iCs/>
        </w:rPr>
        <w:t>implemented</w:t>
      </w:r>
      <w:r w:rsidR="009C3243">
        <w:rPr>
          <w:rFonts w:ascii="Arial" w:hAnsi="Arial" w:cs="Arial"/>
          <w:iCs/>
        </w:rPr>
        <w:t xml:space="preserve"> </w:t>
      </w:r>
      <w:r w:rsidR="0012030C" w:rsidRPr="009C3243">
        <w:rPr>
          <w:rFonts w:ascii="Arial" w:hAnsi="Arial" w:cs="Arial"/>
          <w:iCs/>
        </w:rPr>
        <w:t>IPARD</w:t>
      </w:r>
      <w:r w:rsidR="009C3243">
        <w:rPr>
          <w:rFonts w:ascii="Arial" w:hAnsi="Arial" w:cs="Arial"/>
          <w:iCs/>
        </w:rPr>
        <w:t xml:space="preserve"> </w:t>
      </w:r>
      <w:r w:rsidR="0012030C" w:rsidRPr="009C3243">
        <w:rPr>
          <w:rFonts w:ascii="Arial" w:hAnsi="Arial" w:cs="Arial"/>
          <w:iCs/>
        </w:rPr>
        <w:t>II</w:t>
      </w:r>
      <w:r w:rsidR="009C3243">
        <w:rPr>
          <w:rFonts w:ascii="Arial" w:hAnsi="Arial" w:cs="Arial"/>
          <w:iCs/>
        </w:rPr>
        <w:t xml:space="preserve"> </w:t>
      </w:r>
      <w:r w:rsidR="0012030C" w:rsidRPr="009C3243">
        <w:rPr>
          <w:rFonts w:ascii="Arial" w:hAnsi="Arial" w:cs="Arial"/>
          <w:iCs/>
        </w:rPr>
        <w:t>measures</w:t>
      </w:r>
      <w:r w:rsidR="003D5292" w:rsidRPr="009C3243">
        <w:rPr>
          <w:rFonts w:ascii="Arial" w:hAnsi="Arial" w:cs="Arial"/>
        </w:rPr>
        <w:t>;</w:t>
      </w:r>
    </w:p>
    <w:p w14:paraId="50535AAC" w14:textId="2DF82EF3" w:rsidR="00CC4603" w:rsidRPr="00DC57E4" w:rsidRDefault="00CC4603" w:rsidP="00226038">
      <w:pPr>
        <w:pStyle w:val="ListParagraph"/>
        <w:numPr>
          <w:ilvl w:val="0"/>
          <w:numId w:val="6"/>
        </w:numPr>
        <w:ind w:left="709" w:hanging="425"/>
        <w:jc w:val="both"/>
        <w:rPr>
          <w:rFonts w:ascii="Arial" w:hAnsi="Arial" w:cs="Arial"/>
        </w:rPr>
      </w:pPr>
      <w:r w:rsidRPr="009C3243">
        <w:rPr>
          <w:rFonts w:ascii="Arial" w:hAnsi="Arial" w:cs="Arial"/>
        </w:rPr>
        <w:t xml:space="preserve">Drafting written </w:t>
      </w:r>
      <w:r w:rsidR="00460034" w:rsidRPr="009C3243">
        <w:rPr>
          <w:rFonts w:ascii="Arial" w:hAnsi="Arial" w:cs="Arial"/>
        </w:rPr>
        <w:t xml:space="preserve">for the </w:t>
      </w:r>
      <w:r w:rsidR="00460034">
        <w:rPr>
          <w:rFonts w:ascii="Arial" w:hAnsi="Arial" w:cs="Arial"/>
        </w:rPr>
        <w:t xml:space="preserve">execution of </w:t>
      </w:r>
      <w:r w:rsidR="00460034" w:rsidRPr="00822F38">
        <w:rPr>
          <w:rFonts w:ascii="Arial" w:hAnsi="Arial" w:cs="Arial"/>
        </w:rPr>
        <w:t>on the spot c</w:t>
      </w:r>
      <w:r w:rsidR="00460034">
        <w:rPr>
          <w:rFonts w:ascii="Arial" w:hAnsi="Arial" w:cs="Arial"/>
        </w:rPr>
        <w:t>hecks</w:t>
      </w:r>
      <w:r w:rsidR="00460034" w:rsidRPr="009C3243">
        <w:rPr>
          <w:rFonts w:ascii="Arial" w:hAnsi="Arial" w:cs="Arial"/>
        </w:rPr>
        <w:t xml:space="preserve"> of measure </w:t>
      </w:r>
      <w:r w:rsidR="00460034">
        <w:rPr>
          <w:rFonts w:ascii="Arial" w:hAnsi="Arial" w:cs="Arial"/>
        </w:rPr>
        <w:t>4</w:t>
      </w:r>
      <w:r w:rsidR="00460034" w:rsidRPr="009C3243">
        <w:rPr>
          <w:rFonts w:ascii="Arial" w:hAnsi="Arial" w:cs="Arial"/>
        </w:rPr>
        <w:t xml:space="preserve"> in line with EU requirements including supporting </w:t>
      </w:r>
      <w:r w:rsidR="00460034" w:rsidRPr="00DC57E4">
        <w:rPr>
          <w:rFonts w:ascii="Arial" w:hAnsi="Arial" w:cs="Arial"/>
        </w:rPr>
        <w:t xml:space="preserve">documents (check lists, </w:t>
      </w:r>
      <w:r w:rsidR="00460034">
        <w:rPr>
          <w:rFonts w:ascii="Arial" w:hAnsi="Arial" w:cs="Arial"/>
        </w:rPr>
        <w:t>notifications</w:t>
      </w:r>
      <w:r w:rsidR="00460034" w:rsidRPr="00DC57E4">
        <w:rPr>
          <w:rFonts w:ascii="Arial" w:hAnsi="Arial" w:cs="Arial"/>
        </w:rPr>
        <w:t>, etc.)</w:t>
      </w:r>
      <w:r w:rsidR="009E20BD" w:rsidRPr="00DC57E4">
        <w:rPr>
          <w:rFonts w:ascii="Arial" w:hAnsi="Arial" w:cs="Arial"/>
        </w:rPr>
        <w:t>;</w:t>
      </w:r>
      <w:r w:rsidR="007F6FC3" w:rsidRPr="00DC57E4">
        <w:rPr>
          <w:rFonts w:ascii="Arial" w:hAnsi="Arial" w:cs="Arial"/>
        </w:rPr>
        <w:t xml:space="preserve"> </w:t>
      </w:r>
    </w:p>
    <w:p w14:paraId="721DDB17" w14:textId="0889D371" w:rsidR="004E3FB8" w:rsidRDefault="009C3243" w:rsidP="00B62FFE">
      <w:pPr>
        <w:pStyle w:val="ListParagraph"/>
        <w:numPr>
          <w:ilvl w:val="0"/>
          <w:numId w:val="6"/>
        </w:numPr>
        <w:ind w:left="720" w:hanging="450"/>
        <w:jc w:val="both"/>
        <w:rPr>
          <w:rFonts w:ascii="Arial" w:hAnsi="Arial" w:cs="Arial"/>
        </w:rPr>
      </w:pPr>
      <w:r>
        <w:rPr>
          <w:rFonts w:ascii="Arial" w:hAnsi="Arial" w:cs="Arial"/>
        </w:rPr>
        <w:t>Organization, p</w:t>
      </w:r>
      <w:r w:rsidRPr="00CC4603">
        <w:rPr>
          <w:rFonts w:ascii="Arial" w:hAnsi="Arial" w:cs="Arial"/>
        </w:rPr>
        <w:t xml:space="preserve">reparation </w:t>
      </w:r>
      <w:r w:rsidR="005159B8" w:rsidRPr="00CC4603">
        <w:rPr>
          <w:rFonts w:ascii="Arial" w:hAnsi="Arial" w:cs="Arial"/>
        </w:rPr>
        <w:t xml:space="preserve">of training </w:t>
      </w:r>
      <w:r w:rsidR="005042D1" w:rsidRPr="00CC4603">
        <w:rPr>
          <w:rFonts w:ascii="Arial" w:hAnsi="Arial" w:cs="Arial"/>
        </w:rPr>
        <w:t>documents</w:t>
      </w:r>
      <w:r w:rsidR="005159B8" w:rsidRPr="00CC4603">
        <w:rPr>
          <w:rFonts w:ascii="Arial" w:hAnsi="Arial" w:cs="Arial"/>
        </w:rPr>
        <w:t xml:space="preserve"> </w:t>
      </w:r>
      <w:r w:rsidR="007E2DAD" w:rsidRPr="00CC4603">
        <w:rPr>
          <w:rFonts w:ascii="Arial" w:hAnsi="Arial" w:cs="Arial"/>
        </w:rPr>
        <w:t xml:space="preserve">and </w:t>
      </w:r>
      <w:r w:rsidR="00623E5F">
        <w:rPr>
          <w:rFonts w:ascii="Arial" w:hAnsi="Arial" w:cs="Arial"/>
        </w:rPr>
        <w:t>d</w:t>
      </w:r>
      <w:r w:rsidR="00623E5F" w:rsidRPr="00623E5F">
        <w:rPr>
          <w:rFonts w:ascii="Arial" w:hAnsi="Arial" w:cs="Arial"/>
        </w:rPr>
        <w:t xml:space="preserve">elivering </w:t>
      </w:r>
      <w:r w:rsidR="00623E5F">
        <w:rPr>
          <w:rFonts w:ascii="Arial" w:hAnsi="Arial" w:cs="Arial"/>
        </w:rPr>
        <w:t xml:space="preserve">of </w:t>
      </w:r>
      <w:r w:rsidR="00DC57E4">
        <w:rPr>
          <w:rFonts w:ascii="Arial" w:hAnsi="Arial" w:cs="Arial"/>
        </w:rPr>
        <w:t>one</w:t>
      </w:r>
      <w:r w:rsidR="00623E5F" w:rsidRPr="00623E5F">
        <w:rPr>
          <w:rFonts w:ascii="Arial" w:hAnsi="Arial" w:cs="Arial"/>
        </w:rPr>
        <w:t xml:space="preserve"> </w:t>
      </w:r>
      <w:r w:rsidR="00460034" w:rsidRPr="00822F38">
        <w:rPr>
          <w:rFonts w:ascii="Arial" w:hAnsi="Arial" w:cs="Arial"/>
        </w:rPr>
        <w:t>3-days on-the-job trainings (in the premises of the DAP) for relevant staff of DAP on the implementatio</w:t>
      </w:r>
      <w:r w:rsidR="00460034">
        <w:rPr>
          <w:rFonts w:ascii="Arial" w:hAnsi="Arial" w:cs="Arial"/>
        </w:rPr>
        <w:t xml:space="preserve">n of IPARD III measures 4 </w:t>
      </w:r>
      <w:r w:rsidR="00460034" w:rsidRPr="00822F38">
        <w:rPr>
          <w:rFonts w:ascii="Arial" w:hAnsi="Arial" w:cs="Arial"/>
        </w:rPr>
        <w:t>related to on the spot control</w:t>
      </w:r>
      <w:r w:rsidR="00460034">
        <w:rPr>
          <w:rFonts w:ascii="Arial" w:hAnsi="Arial" w:cs="Arial"/>
        </w:rPr>
        <w:t>;</w:t>
      </w:r>
    </w:p>
    <w:p w14:paraId="7DA2EF30" w14:textId="6935ADB4" w:rsidR="00460034" w:rsidRPr="00EF665D" w:rsidRDefault="00460034" w:rsidP="00B62FFE">
      <w:pPr>
        <w:pStyle w:val="ListParagraph"/>
        <w:numPr>
          <w:ilvl w:val="0"/>
          <w:numId w:val="6"/>
        </w:numPr>
        <w:ind w:left="720" w:hanging="450"/>
        <w:jc w:val="both"/>
        <w:rPr>
          <w:rFonts w:ascii="Arial" w:hAnsi="Arial" w:cs="Arial"/>
        </w:rPr>
      </w:pPr>
      <w:r>
        <w:rPr>
          <w:rFonts w:ascii="Arial" w:hAnsi="Arial" w:cs="Arial"/>
        </w:rPr>
        <w:t>Organization, p</w:t>
      </w:r>
      <w:r w:rsidRPr="00CC4603">
        <w:rPr>
          <w:rFonts w:ascii="Arial" w:hAnsi="Arial" w:cs="Arial"/>
        </w:rPr>
        <w:t xml:space="preserve">reparation of training documents and </w:t>
      </w:r>
      <w:r>
        <w:rPr>
          <w:rFonts w:ascii="Arial" w:hAnsi="Arial" w:cs="Arial"/>
        </w:rPr>
        <w:t>d</w:t>
      </w:r>
      <w:r w:rsidRPr="00623E5F">
        <w:rPr>
          <w:rFonts w:ascii="Arial" w:hAnsi="Arial" w:cs="Arial"/>
        </w:rPr>
        <w:t xml:space="preserve">elivering </w:t>
      </w:r>
      <w:r>
        <w:rPr>
          <w:rFonts w:ascii="Arial" w:hAnsi="Arial" w:cs="Arial"/>
        </w:rPr>
        <w:t>of one</w:t>
      </w:r>
      <w:r w:rsidRPr="00623E5F">
        <w:rPr>
          <w:rFonts w:ascii="Arial" w:hAnsi="Arial" w:cs="Arial"/>
        </w:rPr>
        <w:t xml:space="preserve"> </w:t>
      </w:r>
      <w:r w:rsidRPr="00822F38">
        <w:rPr>
          <w:rFonts w:ascii="Arial" w:hAnsi="Arial" w:cs="Arial"/>
        </w:rPr>
        <w:t>4 days case simulation training for relevant DAP staff on the impl</w:t>
      </w:r>
      <w:r>
        <w:rPr>
          <w:rFonts w:ascii="Arial" w:hAnsi="Arial" w:cs="Arial"/>
        </w:rPr>
        <w:t>ementation of IPARD III measure</w:t>
      </w:r>
      <w:r w:rsidRPr="00822F38">
        <w:rPr>
          <w:rFonts w:ascii="Arial" w:hAnsi="Arial" w:cs="Arial"/>
        </w:rPr>
        <w:t xml:space="preserve"> 4 in the premises of DAP and one </w:t>
      </w:r>
      <w:r>
        <w:rPr>
          <w:rFonts w:ascii="Arial" w:hAnsi="Arial" w:cs="Arial"/>
        </w:rPr>
        <w:t xml:space="preserve">1 </w:t>
      </w:r>
      <w:r w:rsidRPr="00822F38">
        <w:rPr>
          <w:rFonts w:ascii="Arial" w:hAnsi="Arial" w:cs="Arial"/>
        </w:rPr>
        <w:t xml:space="preserve">day simulation training in the field related to on the spot control </w:t>
      </w:r>
      <w:r w:rsidRPr="00822F38">
        <w:rPr>
          <w:rFonts w:ascii="Arial" w:hAnsi="Arial" w:cs="Arial"/>
        </w:rPr>
        <w:lastRenderedPageBreak/>
        <w:t>regarding the IPARD III measure 4</w:t>
      </w:r>
      <w:r>
        <w:rPr>
          <w:rFonts w:ascii="Arial" w:hAnsi="Arial" w:cs="Arial"/>
        </w:rPr>
        <w:t>.</w:t>
      </w:r>
    </w:p>
    <w:p w14:paraId="42B2803A" w14:textId="77777777" w:rsidR="00D37121" w:rsidRPr="00D37121" w:rsidRDefault="00D37121" w:rsidP="00602347">
      <w:pPr>
        <w:pStyle w:val="ListParagraph"/>
        <w:jc w:val="both"/>
        <w:rPr>
          <w:rFonts w:ascii="Arial" w:hAnsi="Arial" w:cs="Arial"/>
        </w:rPr>
      </w:pPr>
    </w:p>
    <w:p w14:paraId="2B880E47" w14:textId="77777777" w:rsidR="00371F69" w:rsidRPr="00AC09AE" w:rsidRDefault="00371F69" w:rsidP="00377AD6">
      <w:pPr>
        <w:jc w:val="both"/>
        <w:rPr>
          <w:rFonts w:ascii="Arial" w:hAnsi="Arial" w:cs="Arial"/>
        </w:rPr>
      </w:pPr>
      <w:r w:rsidRPr="00AC09AE">
        <w:rPr>
          <w:rFonts w:ascii="Arial" w:hAnsi="Arial" w:cs="Arial"/>
        </w:rPr>
        <w:t>6.</w:t>
      </w:r>
      <w:r w:rsidRPr="00AC09AE">
        <w:rPr>
          <w:rFonts w:ascii="Arial" w:hAnsi="Arial" w:cs="Arial"/>
        </w:rPr>
        <w:tab/>
      </w:r>
      <w:r w:rsidRPr="00AC09AE">
        <w:rPr>
          <w:rFonts w:ascii="Arial" w:hAnsi="Arial" w:cs="Arial"/>
          <w:b/>
        </w:rPr>
        <w:t>Related Outputs</w:t>
      </w:r>
    </w:p>
    <w:p w14:paraId="72B08B62" w14:textId="5072C1DD" w:rsidR="00DA45DA" w:rsidRPr="00AC09AE" w:rsidRDefault="00371F69" w:rsidP="00377AD6">
      <w:pPr>
        <w:jc w:val="both"/>
        <w:rPr>
          <w:rFonts w:ascii="Arial" w:hAnsi="Arial" w:cs="Arial"/>
        </w:rPr>
      </w:pPr>
      <w:r w:rsidRPr="00AC09AE">
        <w:rPr>
          <w:rFonts w:ascii="Arial" w:hAnsi="Arial" w:cs="Arial"/>
        </w:rPr>
        <w:t>Under</w:t>
      </w:r>
      <w:r w:rsidR="004A27AF" w:rsidRPr="00AC09AE">
        <w:rPr>
          <w:rFonts w:ascii="Arial" w:hAnsi="Arial" w:cs="Arial"/>
        </w:rPr>
        <w:t xml:space="preserve"> supervision of the project </w:t>
      </w:r>
      <w:r w:rsidR="006A511C" w:rsidRPr="00AC09AE">
        <w:rPr>
          <w:rFonts w:ascii="Arial" w:hAnsi="Arial" w:cs="Arial"/>
        </w:rPr>
        <w:t>T</w:t>
      </w:r>
      <w:r w:rsidR="002A3040" w:rsidRPr="00AC09AE">
        <w:rPr>
          <w:rFonts w:ascii="Arial" w:hAnsi="Arial" w:cs="Arial"/>
        </w:rPr>
        <w:t>eam L</w:t>
      </w:r>
      <w:r w:rsidR="004A27AF" w:rsidRPr="00AC09AE">
        <w:rPr>
          <w:rFonts w:ascii="Arial" w:hAnsi="Arial" w:cs="Arial"/>
        </w:rPr>
        <w:t>eader</w:t>
      </w:r>
      <w:r w:rsidR="00886BB4" w:rsidRPr="00AC09AE">
        <w:rPr>
          <w:rFonts w:ascii="Arial" w:hAnsi="Arial" w:cs="Arial"/>
        </w:rPr>
        <w:t xml:space="preserve"> </w:t>
      </w:r>
      <w:r w:rsidR="00530FEB" w:rsidRPr="00AC09AE">
        <w:rPr>
          <w:rFonts w:ascii="Arial" w:hAnsi="Arial" w:cs="Arial"/>
        </w:rPr>
        <w:t xml:space="preserve">and </w:t>
      </w:r>
      <w:r w:rsidR="00886BB4" w:rsidRPr="00AC09AE">
        <w:rPr>
          <w:rFonts w:ascii="Arial" w:hAnsi="Arial" w:cs="Arial"/>
        </w:rPr>
        <w:t>Key expert 2</w:t>
      </w:r>
      <w:r w:rsidR="006A511C" w:rsidRPr="00AC09AE">
        <w:rPr>
          <w:rFonts w:ascii="Arial" w:hAnsi="Arial" w:cs="Arial"/>
        </w:rPr>
        <w:t xml:space="preserve"> </w:t>
      </w:r>
      <w:r w:rsidR="00EF264F">
        <w:rPr>
          <w:rFonts w:ascii="Arial" w:hAnsi="Arial" w:cs="Arial"/>
        </w:rPr>
        <w:t xml:space="preserve">the </w:t>
      </w:r>
      <w:r w:rsidR="00EF264F" w:rsidRPr="00C8711C">
        <w:rPr>
          <w:rFonts w:ascii="Arial" w:eastAsia="Times New Roman" w:hAnsi="Arial" w:cs="Arial"/>
        </w:rPr>
        <w:t xml:space="preserve">Senior </w:t>
      </w:r>
      <w:r w:rsidR="00EF264F" w:rsidRPr="00AC09AE">
        <w:rPr>
          <w:rFonts w:ascii="Arial" w:eastAsia="Times New Roman" w:hAnsi="Arial" w:cs="Arial"/>
        </w:rPr>
        <w:t>Non-key expert on Project Component II issues</w:t>
      </w:r>
      <w:r w:rsidRPr="00AC09AE">
        <w:rPr>
          <w:rFonts w:ascii="Arial" w:hAnsi="Arial" w:cs="Arial"/>
        </w:rPr>
        <w:t xml:space="preserve"> shall produce the following deliverables:</w:t>
      </w:r>
    </w:p>
    <w:p w14:paraId="33CBA775" w14:textId="2484A7B4" w:rsidR="001E21D1" w:rsidRPr="00C25673" w:rsidRDefault="001E21D1" w:rsidP="001E21D1">
      <w:pPr>
        <w:pStyle w:val="ListParagraph"/>
        <w:numPr>
          <w:ilvl w:val="0"/>
          <w:numId w:val="7"/>
        </w:numPr>
        <w:jc w:val="both"/>
        <w:rPr>
          <w:rFonts w:ascii="Arial" w:hAnsi="Arial" w:cs="Arial"/>
        </w:rPr>
      </w:pPr>
      <w:r w:rsidRPr="00C25673">
        <w:rPr>
          <w:rFonts w:ascii="Arial" w:hAnsi="Arial" w:cs="Arial"/>
        </w:rPr>
        <w:t xml:space="preserve">Drafted written procedure, including check lists and other related documents for the </w:t>
      </w:r>
      <w:r>
        <w:rPr>
          <w:rFonts w:ascii="Arial" w:hAnsi="Arial" w:cs="Arial"/>
        </w:rPr>
        <w:t>execution of on the spot control</w:t>
      </w:r>
      <w:r w:rsidRPr="002167CB">
        <w:rPr>
          <w:rFonts w:ascii="Arial" w:hAnsi="Arial" w:cs="Arial"/>
        </w:rPr>
        <w:t xml:space="preserve"> </w:t>
      </w:r>
      <w:r>
        <w:rPr>
          <w:rFonts w:ascii="Arial" w:hAnsi="Arial" w:cs="Arial"/>
        </w:rPr>
        <w:t>under</w:t>
      </w:r>
      <w:r w:rsidRPr="002167CB">
        <w:rPr>
          <w:rFonts w:ascii="Arial" w:hAnsi="Arial" w:cs="Arial"/>
        </w:rPr>
        <w:t xml:space="preserve"> measure</w:t>
      </w:r>
      <w:r w:rsidRPr="00C25673">
        <w:rPr>
          <w:rFonts w:ascii="Arial" w:hAnsi="Arial" w:cs="Arial"/>
        </w:rPr>
        <w:t xml:space="preserve"> </w:t>
      </w:r>
      <w:r>
        <w:rPr>
          <w:rFonts w:ascii="Arial" w:hAnsi="Arial" w:cs="Arial"/>
        </w:rPr>
        <w:t>4</w:t>
      </w:r>
      <w:r w:rsidRPr="00C25673">
        <w:rPr>
          <w:rFonts w:ascii="Arial" w:hAnsi="Arial" w:cs="Arial"/>
        </w:rPr>
        <w:t>, submitted to the DAP</w:t>
      </w:r>
    </w:p>
    <w:p w14:paraId="3C4346E9" w14:textId="132C9352" w:rsidR="00860202" w:rsidRPr="00C25673" w:rsidRDefault="001E21D1" w:rsidP="001E21D1">
      <w:pPr>
        <w:pStyle w:val="ListParagraph"/>
        <w:numPr>
          <w:ilvl w:val="0"/>
          <w:numId w:val="7"/>
        </w:numPr>
        <w:jc w:val="both"/>
        <w:rPr>
          <w:rFonts w:ascii="Arial" w:hAnsi="Arial" w:cs="Arial"/>
        </w:rPr>
      </w:pPr>
      <w:r w:rsidRPr="00C25673">
        <w:rPr>
          <w:rFonts w:ascii="Arial" w:hAnsi="Arial" w:cs="Arial"/>
        </w:rPr>
        <w:t>Training materials prepared and training</w:t>
      </w:r>
      <w:r>
        <w:rPr>
          <w:rFonts w:ascii="Arial" w:hAnsi="Arial" w:cs="Arial"/>
        </w:rPr>
        <w:t>s</w:t>
      </w:r>
      <w:r w:rsidRPr="00C25673">
        <w:rPr>
          <w:rFonts w:ascii="Arial" w:hAnsi="Arial" w:cs="Arial"/>
        </w:rPr>
        <w:t xml:space="preserve"> delivered on the </w:t>
      </w:r>
      <w:r>
        <w:rPr>
          <w:rFonts w:ascii="Arial" w:hAnsi="Arial" w:cs="Arial"/>
        </w:rPr>
        <w:t>execution of on the spot control under</w:t>
      </w:r>
      <w:r w:rsidRPr="00C25673">
        <w:rPr>
          <w:rFonts w:ascii="Arial" w:hAnsi="Arial" w:cs="Arial"/>
        </w:rPr>
        <w:t xml:space="preserve"> IPARD III measure </w:t>
      </w:r>
      <w:r>
        <w:rPr>
          <w:rFonts w:ascii="Arial" w:hAnsi="Arial" w:cs="Arial"/>
        </w:rPr>
        <w:t>4</w:t>
      </w:r>
      <w:r w:rsidRPr="00C25673">
        <w:rPr>
          <w:rFonts w:ascii="Arial" w:hAnsi="Arial" w:cs="Arial"/>
        </w:rPr>
        <w:t>.</w:t>
      </w:r>
    </w:p>
    <w:p w14:paraId="156A61D9" w14:textId="0E30B3D7" w:rsidR="00D916DB" w:rsidRPr="00AC09AE" w:rsidRDefault="00A64A76" w:rsidP="00377AD6">
      <w:pPr>
        <w:jc w:val="both"/>
        <w:rPr>
          <w:rFonts w:ascii="Arial" w:hAnsi="Arial" w:cs="Arial"/>
        </w:rPr>
      </w:pPr>
      <w:r w:rsidRPr="00AC09AE">
        <w:rPr>
          <w:rFonts w:ascii="Arial" w:hAnsi="Arial" w:cs="Arial"/>
        </w:rPr>
        <w:t xml:space="preserve">The timeframe </w:t>
      </w:r>
      <w:r w:rsidR="00371F69" w:rsidRPr="00AC09AE">
        <w:rPr>
          <w:rFonts w:ascii="Arial" w:hAnsi="Arial" w:cs="Arial"/>
        </w:rPr>
        <w:t xml:space="preserve">set in the project work plan </w:t>
      </w:r>
      <w:r w:rsidR="00E11934" w:rsidRPr="00AC09AE">
        <w:rPr>
          <w:rFonts w:ascii="Arial" w:hAnsi="Arial" w:cs="Arial"/>
        </w:rPr>
        <w:t xml:space="preserve">for the related activities </w:t>
      </w:r>
      <w:r w:rsidR="00371F69" w:rsidRPr="00AC09AE">
        <w:rPr>
          <w:rFonts w:ascii="Arial" w:hAnsi="Arial" w:cs="Arial"/>
        </w:rPr>
        <w:t xml:space="preserve">must be observed </w:t>
      </w:r>
      <w:r w:rsidRPr="00AC09AE">
        <w:rPr>
          <w:rFonts w:ascii="Arial" w:hAnsi="Arial" w:cs="Arial"/>
        </w:rPr>
        <w:t xml:space="preserve">in providing </w:t>
      </w:r>
      <w:r w:rsidR="00113DD1" w:rsidRPr="00AC09AE">
        <w:rPr>
          <w:rFonts w:ascii="Arial" w:hAnsi="Arial" w:cs="Arial"/>
        </w:rPr>
        <w:t>this</w:t>
      </w:r>
      <w:r w:rsidRPr="00AC09AE">
        <w:rPr>
          <w:rFonts w:ascii="Arial" w:hAnsi="Arial" w:cs="Arial"/>
        </w:rPr>
        <w:t xml:space="preserve"> support</w:t>
      </w:r>
      <w:r w:rsidR="00113DD1" w:rsidRPr="00AC09AE">
        <w:rPr>
          <w:rFonts w:ascii="Arial" w:hAnsi="Arial" w:cs="Arial"/>
        </w:rPr>
        <w:t>.</w:t>
      </w:r>
    </w:p>
    <w:p w14:paraId="50E4A9C9" w14:textId="77777777" w:rsidR="00371F69" w:rsidRPr="00AC09AE" w:rsidRDefault="00371F69" w:rsidP="00377AD6">
      <w:pPr>
        <w:jc w:val="both"/>
        <w:rPr>
          <w:rFonts w:ascii="Arial" w:hAnsi="Arial" w:cs="Arial"/>
          <w:b/>
        </w:rPr>
      </w:pPr>
      <w:r w:rsidRPr="00AC09AE">
        <w:rPr>
          <w:rFonts w:ascii="Arial" w:hAnsi="Arial" w:cs="Arial"/>
          <w:b/>
        </w:rPr>
        <w:t>7.</w:t>
      </w:r>
      <w:r w:rsidRPr="00AC09AE">
        <w:rPr>
          <w:rFonts w:ascii="Arial" w:hAnsi="Arial" w:cs="Arial"/>
          <w:b/>
        </w:rPr>
        <w:tab/>
        <w:t>Timing and duration of mission/s</w:t>
      </w:r>
    </w:p>
    <w:p w14:paraId="6F526965" w14:textId="49CC7EE0" w:rsidR="00371F69" w:rsidRPr="00AC09AE" w:rsidRDefault="00371F69" w:rsidP="00377AD6">
      <w:pPr>
        <w:jc w:val="both"/>
        <w:rPr>
          <w:rFonts w:ascii="Arial" w:hAnsi="Arial" w:cs="Arial"/>
        </w:rPr>
      </w:pPr>
      <w:r w:rsidRPr="00AC09AE">
        <w:rPr>
          <w:rFonts w:ascii="Arial" w:hAnsi="Arial" w:cs="Arial"/>
        </w:rPr>
        <w:t xml:space="preserve">The assignment shall be implemented in Belgrade, Serbia, in the period </w:t>
      </w:r>
      <w:r w:rsidR="00DE7F9F">
        <w:rPr>
          <w:rFonts w:ascii="Arial" w:hAnsi="Arial" w:cs="Arial"/>
        </w:rPr>
        <w:t>September</w:t>
      </w:r>
      <w:r w:rsidR="00941AE1" w:rsidRPr="00AC09AE">
        <w:rPr>
          <w:rFonts w:ascii="Arial" w:hAnsi="Arial" w:cs="Arial"/>
        </w:rPr>
        <w:t xml:space="preserve"> 2022 to </w:t>
      </w:r>
      <w:r w:rsidR="00D77B87">
        <w:rPr>
          <w:rFonts w:ascii="Arial" w:hAnsi="Arial" w:cs="Arial"/>
        </w:rPr>
        <w:t>November</w:t>
      </w:r>
      <w:r w:rsidR="00941AE1" w:rsidRPr="00AC09AE">
        <w:rPr>
          <w:rFonts w:ascii="Arial" w:hAnsi="Arial" w:cs="Arial"/>
        </w:rPr>
        <w:t xml:space="preserve"> 2022</w:t>
      </w:r>
      <w:r w:rsidR="00E11934" w:rsidRPr="00AC09AE">
        <w:rPr>
          <w:rFonts w:ascii="Arial" w:hAnsi="Arial" w:cs="Arial"/>
        </w:rPr>
        <w:t xml:space="preserve"> including</w:t>
      </w:r>
      <w:r w:rsidRPr="00AC09AE">
        <w:rPr>
          <w:rFonts w:ascii="Arial" w:hAnsi="Arial" w:cs="Arial"/>
        </w:rPr>
        <w:t xml:space="preserve">, up to </w:t>
      </w:r>
      <w:r w:rsidR="00AC1F7A">
        <w:rPr>
          <w:rFonts w:ascii="Arial" w:hAnsi="Arial" w:cs="Arial"/>
        </w:rPr>
        <w:t>2</w:t>
      </w:r>
      <w:r w:rsidR="00AB21C8">
        <w:rPr>
          <w:rFonts w:ascii="Arial" w:hAnsi="Arial" w:cs="Arial"/>
          <w:lang w:val="bg-BG"/>
        </w:rPr>
        <w:t>5</w:t>
      </w:r>
      <w:r w:rsidRPr="00AC09AE">
        <w:rPr>
          <w:rFonts w:ascii="Arial" w:hAnsi="Arial" w:cs="Arial"/>
        </w:rPr>
        <w:t xml:space="preserve"> working days. The number of days is subject to extension as needed.</w:t>
      </w:r>
    </w:p>
    <w:p w14:paraId="47A23EAD" w14:textId="77777777" w:rsidR="00371F69" w:rsidRPr="00AC09AE" w:rsidRDefault="00371F69" w:rsidP="00377AD6">
      <w:pPr>
        <w:jc w:val="both"/>
        <w:rPr>
          <w:rFonts w:ascii="Arial" w:hAnsi="Arial" w:cs="Arial"/>
          <w:b/>
        </w:rPr>
      </w:pPr>
      <w:r w:rsidRPr="00AC09AE">
        <w:rPr>
          <w:rFonts w:ascii="Arial" w:hAnsi="Arial" w:cs="Arial"/>
          <w:b/>
        </w:rPr>
        <w:t>8.</w:t>
      </w:r>
      <w:r w:rsidRPr="00AC09AE">
        <w:rPr>
          <w:rFonts w:ascii="Arial" w:hAnsi="Arial" w:cs="Arial"/>
          <w:b/>
        </w:rPr>
        <w:tab/>
        <w:t>Reporting</w:t>
      </w:r>
    </w:p>
    <w:p w14:paraId="364B5DC5" w14:textId="321DEF2F" w:rsidR="00371F69" w:rsidRPr="00AC09AE" w:rsidRDefault="00371F69" w:rsidP="00377AD6">
      <w:pPr>
        <w:jc w:val="both"/>
        <w:rPr>
          <w:rFonts w:ascii="Arial" w:hAnsi="Arial" w:cs="Arial"/>
        </w:rPr>
      </w:pPr>
      <w:r w:rsidRPr="00AC09AE">
        <w:rPr>
          <w:rFonts w:ascii="Arial" w:hAnsi="Arial" w:cs="Arial"/>
        </w:rPr>
        <w:t xml:space="preserve">The expert will deliver </w:t>
      </w:r>
      <w:r w:rsidR="003839F1" w:rsidRPr="00AC09AE">
        <w:rPr>
          <w:rFonts w:ascii="Arial" w:hAnsi="Arial" w:cs="Arial"/>
        </w:rPr>
        <w:t>a report</w:t>
      </w:r>
      <w:r w:rsidRPr="00AC09AE">
        <w:rPr>
          <w:rFonts w:ascii="Arial" w:hAnsi="Arial" w:cs="Arial"/>
        </w:rPr>
        <w:t xml:space="preserve"> in the English language on last workday of the month she/he worked, with attached all written deliverables and submitted to the </w:t>
      </w:r>
      <w:r w:rsidR="00941AE1" w:rsidRPr="00AC09AE">
        <w:rPr>
          <w:rFonts w:ascii="Arial" w:hAnsi="Arial" w:cs="Arial"/>
        </w:rPr>
        <w:t>T</w:t>
      </w:r>
      <w:r w:rsidR="003839F1" w:rsidRPr="00AC09AE">
        <w:rPr>
          <w:rFonts w:ascii="Arial" w:hAnsi="Arial" w:cs="Arial"/>
        </w:rPr>
        <w:t>eam leader</w:t>
      </w:r>
      <w:r w:rsidR="003906E2" w:rsidRPr="00AC09AE">
        <w:rPr>
          <w:rFonts w:ascii="Arial" w:hAnsi="Arial" w:cs="Arial"/>
        </w:rPr>
        <w:t xml:space="preserve"> and to Key expert 2</w:t>
      </w:r>
      <w:r w:rsidRPr="00AC09AE">
        <w:rPr>
          <w:rFonts w:ascii="Arial" w:hAnsi="Arial" w:cs="Arial"/>
        </w:rPr>
        <w:t>. The report will be attached to the expert’s draft timesheet.</w:t>
      </w:r>
    </w:p>
    <w:p w14:paraId="04593021" w14:textId="77777777" w:rsidR="00371F69" w:rsidRPr="00AC09AE" w:rsidRDefault="00371F69" w:rsidP="00377AD6">
      <w:pPr>
        <w:jc w:val="both"/>
        <w:rPr>
          <w:rFonts w:ascii="Arial" w:hAnsi="Arial" w:cs="Arial"/>
        </w:rPr>
      </w:pPr>
      <w:r w:rsidRPr="00AC09AE">
        <w:rPr>
          <w:rFonts w:ascii="Arial" w:hAnsi="Arial" w:cs="Arial"/>
        </w:rPr>
        <w:t>9.</w:t>
      </w:r>
      <w:r w:rsidRPr="00AC09AE">
        <w:rPr>
          <w:rFonts w:ascii="Arial" w:hAnsi="Arial" w:cs="Arial"/>
        </w:rPr>
        <w:tab/>
      </w:r>
      <w:r w:rsidRPr="00AC09AE">
        <w:rPr>
          <w:rFonts w:ascii="Arial" w:hAnsi="Arial" w:cs="Arial"/>
          <w:b/>
        </w:rPr>
        <w:t>Expert profile</w:t>
      </w:r>
    </w:p>
    <w:p w14:paraId="6C980221" w14:textId="77777777" w:rsidR="00371F69" w:rsidRPr="00AC09AE" w:rsidRDefault="00371F69" w:rsidP="00377AD6">
      <w:pPr>
        <w:jc w:val="both"/>
        <w:rPr>
          <w:rFonts w:ascii="Arial" w:hAnsi="Arial" w:cs="Arial"/>
        </w:rPr>
      </w:pPr>
      <w:r w:rsidRPr="00AC09AE">
        <w:rPr>
          <w:rFonts w:ascii="Arial" w:hAnsi="Arial" w:cs="Arial"/>
        </w:rPr>
        <w:t xml:space="preserve">Qualifications and skills: </w:t>
      </w:r>
    </w:p>
    <w:p w14:paraId="1E96A945" w14:textId="454BDE96"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University degree academic level in the field of </w:t>
      </w:r>
      <w:r w:rsidR="00622CE5">
        <w:rPr>
          <w:rFonts w:ascii="Arial" w:hAnsi="Arial" w:cs="Arial"/>
        </w:rPr>
        <w:t>Law, Economy</w:t>
      </w:r>
      <w:r w:rsidR="00D77B87">
        <w:rPr>
          <w:rFonts w:ascii="Arial" w:hAnsi="Arial" w:cs="Arial"/>
        </w:rPr>
        <w:t>, Agricultural sciences</w:t>
      </w:r>
      <w:r w:rsidR="00622CE5">
        <w:rPr>
          <w:rFonts w:ascii="Arial" w:hAnsi="Arial" w:cs="Arial"/>
        </w:rPr>
        <w:t xml:space="preserve"> </w:t>
      </w:r>
      <w:r w:rsidR="00157E6B" w:rsidRPr="00AC09AE">
        <w:rPr>
          <w:rFonts w:ascii="Arial" w:hAnsi="Arial" w:cs="Arial"/>
        </w:rPr>
        <w:t xml:space="preserve">or </w:t>
      </w:r>
      <w:r w:rsidRPr="00AC09AE">
        <w:rPr>
          <w:rFonts w:ascii="Arial" w:hAnsi="Arial" w:cs="Arial"/>
        </w:rPr>
        <w:t>other related subjects;</w:t>
      </w:r>
    </w:p>
    <w:p w14:paraId="14E88A85" w14:textId="68C2FAE2"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Good command of English written and spoken; </w:t>
      </w:r>
    </w:p>
    <w:p w14:paraId="25186715" w14:textId="34EC75AC" w:rsidR="00E2635C" w:rsidRPr="00AC09AE" w:rsidRDefault="00371F69" w:rsidP="00D17C72">
      <w:pPr>
        <w:pStyle w:val="ListParagraph"/>
        <w:numPr>
          <w:ilvl w:val="0"/>
          <w:numId w:val="7"/>
        </w:numPr>
        <w:jc w:val="both"/>
        <w:rPr>
          <w:rFonts w:ascii="Arial" w:hAnsi="Arial" w:cs="Arial"/>
        </w:rPr>
      </w:pPr>
      <w:r w:rsidRPr="00AC09AE">
        <w:rPr>
          <w:rFonts w:ascii="Arial" w:hAnsi="Arial" w:cs="Arial"/>
        </w:rPr>
        <w:t xml:space="preserve">Computer literacy (command of Microsoft Office (Word, Excel, PowerPoint, etc.) and the Internet); </w:t>
      </w:r>
    </w:p>
    <w:p w14:paraId="1EB4E553" w14:textId="703E1AF5" w:rsidR="00740CAE" w:rsidRPr="00AC09AE" w:rsidRDefault="00740CAE" w:rsidP="00377AD6">
      <w:pPr>
        <w:pStyle w:val="ListParagraph"/>
        <w:numPr>
          <w:ilvl w:val="0"/>
          <w:numId w:val="7"/>
        </w:numPr>
        <w:jc w:val="both"/>
        <w:rPr>
          <w:rFonts w:ascii="Arial" w:hAnsi="Arial" w:cs="Arial"/>
        </w:rPr>
      </w:pPr>
      <w:r w:rsidRPr="00AC09AE">
        <w:rPr>
          <w:rFonts w:ascii="Arial" w:hAnsi="Arial" w:cs="Arial"/>
        </w:rPr>
        <w:t xml:space="preserve">Excellent </w:t>
      </w:r>
      <w:r w:rsidR="001F1004" w:rsidRPr="00C8711C">
        <w:rPr>
          <w:rFonts w:ascii="Arial" w:hAnsi="Arial" w:cs="Arial"/>
        </w:rPr>
        <w:t>communication and presentation skills</w:t>
      </w:r>
    </w:p>
    <w:p w14:paraId="499D6166" w14:textId="77777777" w:rsidR="001F1004" w:rsidRDefault="001F1004" w:rsidP="00377AD6">
      <w:pPr>
        <w:pStyle w:val="ListParagraph"/>
        <w:numPr>
          <w:ilvl w:val="0"/>
          <w:numId w:val="7"/>
        </w:numPr>
        <w:jc w:val="both"/>
        <w:rPr>
          <w:rFonts w:ascii="Arial" w:hAnsi="Arial" w:cs="Arial"/>
        </w:rPr>
      </w:pPr>
      <w:r w:rsidRPr="00C8711C">
        <w:rPr>
          <w:rFonts w:ascii="Arial" w:hAnsi="Arial" w:cs="Arial"/>
        </w:rPr>
        <w:t>Analytical experience and skills</w:t>
      </w:r>
      <w:r w:rsidRPr="00AC09AE">
        <w:rPr>
          <w:rFonts w:ascii="Arial" w:hAnsi="Arial" w:cs="Arial"/>
        </w:rPr>
        <w:t xml:space="preserve"> </w:t>
      </w:r>
    </w:p>
    <w:p w14:paraId="709760A6" w14:textId="35AE564E" w:rsidR="00E97243"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Ability to work in </w:t>
      </w:r>
      <w:r w:rsidR="00E2635C" w:rsidRPr="00AC09AE">
        <w:rPr>
          <w:rFonts w:ascii="Arial" w:hAnsi="Arial" w:cs="Arial"/>
        </w:rPr>
        <w:t>a team</w:t>
      </w:r>
    </w:p>
    <w:p w14:paraId="32ED35F3" w14:textId="77777777" w:rsidR="00250E4F" w:rsidRPr="00AC09AE" w:rsidRDefault="00250E4F" w:rsidP="00250E4F">
      <w:pPr>
        <w:pStyle w:val="ListParagraph"/>
        <w:jc w:val="both"/>
        <w:rPr>
          <w:rFonts w:ascii="Arial" w:hAnsi="Arial" w:cs="Arial"/>
        </w:rPr>
      </w:pPr>
    </w:p>
    <w:p w14:paraId="503ECF04" w14:textId="77777777" w:rsidR="00371F69" w:rsidRPr="00AC09AE" w:rsidRDefault="00371F69" w:rsidP="00377AD6">
      <w:pPr>
        <w:jc w:val="both"/>
        <w:rPr>
          <w:rFonts w:ascii="Arial" w:hAnsi="Arial" w:cs="Arial"/>
        </w:rPr>
      </w:pPr>
      <w:r w:rsidRPr="00AC09AE">
        <w:rPr>
          <w:rFonts w:ascii="Arial" w:hAnsi="Arial" w:cs="Arial"/>
        </w:rPr>
        <w:t>General professional experience</w:t>
      </w:r>
    </w:p>
    <w:p w14:paraId="3FC8B610" w14:textId="01F8A2CC"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Minimum </w:t>
      </w:r>
      <w:r w:rsidR="001F1004">
        <w:rPr>
          <w:rFonts w:ascii="Arial" w:hAnsi="Arial" w:cs="Arial"/>
        </w:rPr>
        <w:t>7</w:t>
      </w:r>
      <w:r w:rsidRPr="00AC09AE">
        <w:rPr>
          <w:rFonts w:ascii="Arial" w:hAnsi="Arial" w:cs="Arial"/>
        </w:rPr>
        <w:t xml:space="preserve"> years of general postgraduate professional experience</w:t>
      </w:r>
      <w:r w:rsidR="00E97243" w:rsidRPr="00AC09AE">
        <w:rPr>
          <w:rFonts w:ascii="Arial" w:hAnsi="Arial" w:cs="Arial"/>
        </w:rPr>
        <w:t xml:space="preserve"> in the </w:t>
      </w:r>
      <w:r w:rsidR="001F1004">
        <w:rPr>
          <w:rFonts w:ascii="Arial" w:hAnsi="Arial" w:cs="Arial"/>
        </w:rPr>
        <w:t>implementation</w:t>
      </w:r>
      <w:r w:rsidR="00E97243" w:rsidRPr="00AC09AE">
        <w:rPr>
          <w:rFonts w:ascii="Arial" w:hAnsi="Arial" w:cs="Arial"/>
        </w:rPr>
        <w:t xml:space="preserve"> of </w:t>
      </w:r>
      <w:r w:rsidR="00A35519" w:rsidRPr="00AC09AE">
        <w:rPr>
          <w:rFonts w:ascii="Arial" w:hAnsi="Arial" w:cs="Arial"/>
        </w:rPr>
        <w:t>EU funded Rural Development</w:t>
      </w:r>
      <w:r w:rsidR="00E97243" w:rsidRPr="00AC09AE">
        <w:rPr>
          <w:rFonts w:ascii="Arial" w:hAnsi="Arial" w:cs="Arial"/>
        </w:rPr>
        <w:t xml:space="preserve"> </w:t>
      </w:r>
      <w:r w:rsidR="003B2EE7" w:rsidRPr="00AC09AE">
        <w:rPr>
          <w:rFonts w:ascii="Arial" w:hAnsi="Arial" w:cs="Arial"/>
        </w:rPr>
        <w:t>measure</w:t>
      </w:r>
      <w:r w:rsidR="001F1004">
        <w:rPr>
          <w:rFonts w:ascii="Arial" w:hAnsi="Arial" w:cs="Arial"/>
        </w:rPr>
        <w:t>s</w:t>
      </w:r>
      <w:r w:rsidR="001F1004" w:rsidRPr="00D916DB">
        <w:rPr>
          <w:rFonts w:ascii="Arial" w:hAnsi="Arial" w:cs="Arial"/>
        </w:rPr>
        <w:t>,</w:t>
      </w:r>
      <w:r w:rsidR="001F1004" w:rsidRPr="00C8711C">
        <w:rPr>
          <w:rFonts w:ascii="Arial" w:hAnsi="Arial" w:cs="Arial"/>
        </w:rPr>
        <w:t xml:space="preserve"> acquired in the Member States</w:t>
      </w:r>
      <w:r w:rsidRPr="00AC09AE">
        <w:rPr>
          <w:rFonts w:ascii="Arial" w:hAnsi="Arial" w:cs="Arial"/>
        </w:rPr>
        <w:t xml:space="preserve">. More years of experience will be considered as an asset. </w:t>
      </w:r>
    </w:p>
    <w:p w14:paraId="5B53015F" w14:textId="77777777" w:rsidR="00AB1730" w:rsidRPr="00AC09AE" w:rsidRDefault="00AB1730" w:rsidP="00377AD6">
      <w:pPr>
        <w:pStyle w:val="ListParagraph"/>
        <w:jc w:val="both"/>
        <w:rPr>
          <w:rFonts w:ascii="Arial" w:hAnsi="Arial" w:cs="Arial"/>
        </w:rPr>
      </w:pPr>
    </w:p>
    <w:p w14:paraId="11FD68F8" w14:textId="77777777" w:rsidR="00371F69" w:rsidRPr="00AC09AE" w:rsidRDefault="00371F69" w:rsidP="00377AD6">
      <w:pPr>
        <w:jc w:val="both"/>
        <w:rPr>
          <w:rFonts w:ascii="Arial" w:hAnsi="Arial" w:cs="Arial"/>
        </w:rPr>
      </w:pPr>
      <w:r w:rsidRPr="00AC09AE">
        <w:rPr>
          <w:rFonts w:ascii="Arial" w:hAnsi="Arial" w:cs="Arial"/>
        </w:rPr>
        <w:t>Specific professional experience</w:t>
      </w:r>
    </w:p>
    <w:p w14:paraId="66EB66AE" w14:textId="538BF37A" w:rsidR="006C1AD1" w:rsidRPr="001F1004" w:rsidRDefault="001F1004" w:rsidP="00377AD6">
      <w:pPr>
        <w:pStyle w:val="ListParagraph"/>
        <w:numPr>
          <w:ilvl w:val="0"/>
          <w:numId w:val="7"/>
        </w:numPr>
        <w:jc w:val="both"/>
        <w:rPr>
          <w:rFonts w:ascii="Arial" w:hAnsi="Arial" w:cs="Arial"/>
        </w:rPr>
      </w:pPr>
      <w:r>
        <w:rPr>
          <w:rFonts w:ascii="Arial" w:hAnsi="Arial" w:cs="Arial"/>
        </w:rPr>
        <w:t>5</w:t>
      </w:r>
      <w:r w:rsidR="00E97243" w:rsidRPr="00AC09AE">
        <w:rPr>
          <w:rFonts w:ascii="Arial" w:hAnsi="Arial" w:cs="Arial"/>
        </w:rPr>
        <w:t xml:space="preserve"> years of postgraduate professional experience in the </w:t>
      </w:r>
      <w:r w:rsidR="00067FE5">
        <w:rPr>
          <w:rFonts w:ascii="Arial" w:hAnsi="Arial" w:cs="Arial"/>
        </w:rPr>
        <w:t>execution of on the spot control</w:t>
      </w:r>
      <w:r w:rsidR="00D77B87" w:rsidRPr="00D916DB">
        <w:rPr>
          <w:rFonts w:ascii="Arial" w:hAnsi="Arial" w:cs="Arial"/>
        </w:rPr>
        <w:t xml:space="preserve"> </w:t>
      </w:r>
      <w:r w:rsidR="00067FE5">
        <w:rPr>
          <w:rFonts w:ascii="Arial" w:hAnsi="Arial" w:cs="Arial"/>
        </w:rPr>
        <w:t>under</w:t>
      </w:r>
      <w:r w:rsidR="00D77B87" w:rsidRPr="00D916DB">
        <w:rPr>
          <w:rFonts w:ascii="Arial" w:hAnsi="Arial" w:cs="Arial"/>
        </w:rPr>
        <w:t xml:space="preserve"> </w:t>
      </w:r>
      <w:r w:rsidR="00D77B87">
        <w:rPr>
          <w:rFonts w:ascii="Arial" w:hAnsi="Arial" w:cs="Arial"/>
        </w:rPr>
        <w:t>Agri-environment and climate  measures or other area related measures</w:t>
      </w:r>
      <w:r w:rsidR="00B01A6D" w:rsidRPr="00AC09AE">
        <w:rPr>
          <w:rFonts w:ascii="Arial" w:hAnsi="Arial" w:cs="Arial"/>
          <w:lang w:val="en-GB"/>
        </w:rPr>
        <w:t>, a</w:t>
      </w:r>
      <w:r>
        <w:rPr>
          <w:rFonts w:ascii="Arial" w:hAnsi="Arial" w:cs="Arial"/>
          <w:lang w:val="en-GB"/>
        </w:rPr>
        <w:t>cquired in the EU Member States</w:t>
      </w:r>
      <w:r w:rsidR="00622CE5">
        <w:rPr>
          <w:rFonts w:ascii="Arial" w:hAnsi="Arial" w:cs="Arial"/>
          <w:lang w:val="en-GB"/>
        </w:rPr>
        <w:t>;</w:t>
      </w:r>
    </w:p>
    <w:p w14:paraId="37741EA9" w14:textId="7CC91D6C" w:rsidR="001F1004" w:rsidRPr="00AC09AE" w:rsidRDefault="001F1004" w:rsidP="00377AD6">
      <w:pPr>
        <w:pStyle w:val="ListParagraph"/>
        <w:numPr>
          <w:ilvl w:val="0"/>
          <w:numId w:val="7"/>
        </w:numPr>
        <w:jc w:val="both"/>
        <w:rPr>
          <w:rFonts w:ascii="Arial" w:hAnsi="Arial" w:cs="Arial"/>
        </w:rPr>
      </w:pPr>
      <w:r w:rsidRPr="00D916DB">
        <w:rPr>
          <w:rFonts w:ascii="Arial" w:hAnsi="Arial" w:cs="Arial"/>
        </w:rPr>
        <w:lastRenderedPageBreak/>
        <w:t xml:space="preserve">Experience in </w:t>
      </w:r>
      <w:r>
        <w:rPr>
          <w:rFonts w:ascii="Arial" w:hAnsi="Arial" w:cs="Arial"/>
        </w:rPr>
        <w:t>delivering trainings will be considered as an asset;</w:t>
      </w:r>
    </w:p>
    <w:p w14:paraId="64BF7CD9" w14:textId="6C08194B" w:rsidR="00EB04B7" w:rsidRPr="00AC09AE" w:rsidRDefault="00EB04B7" w:rsidP="00EB04B7">
      <w:pPr>
        <w:pStyle w:val="ListParagraph"/>
        <w:numPr>
          <w:ilvl w:val="0"/>
          <w:numId w:val="7"/>
        </w:numPr>
        <w:jc w:val="both"/>
        <w:rPr>
          <w:rFonts w:ascii="Arial" w:hAnsi="Arial" w:cs="Arial"/>
        </w:rPr>
      </w:pPr>
      <w:r w:rsidRPr="00AC09AE">
        <w:rPr>
          <w:rFonts w:ascii="Arial" w:hAnsi="Arial" w:cs="Arial"/>
        </w:rPr>
        <w:t>Previous experience in similar assignment</w:t>
      </w:r>
      <w:r w:rsidR="009F4C78" w:rsidRPr="00AC09AE">
        <w:rPr>
          <w:rFonts w:ascii="Arial" w:hAnsi="Arial" w:cs="Arial"/>
        </w:rPr>
        <w:t xml:space="preserve"> will be considered as an asset.</w:t>
      </w:r>
    </w:p>
    <w:p w14:paraId="27FF9AF1" w14:textId="77777777" w:rsidR="00EB04B7" w:rsidRPr="00AC09AE" w:rsidRDefault="00EB04B7" w:rsidP="00EB04B7">
      <w:pPr>
        <w:jc w:val="both"/>
        <w:rPr>
          <w:rFonts w:ascii="Arial" w:hAnsi="Arial" w:cs="Arial"/>
        </w:rPr>
      </w:pPr>
    </w:p>
    <w:p w14:paraId="5885C37B" w14:textId="59F325F3" w:rsidR="00371F69" w:rsidRPr="00AC09AE" w:rsidRDefault="00371F69" w:rsidP="00EB04B7">
      <w:pPr>
        <w:jc w:val="both"/>
        <w:rPr>
          <w:rFonts w:ascii="Arial" w:hAnsi="Arial" w:cs="Arial"/>
        </w:rPr>
      </w:pPr>
      <w:r w:rsidRPr="00AC09AE">
        <w:rPr>
          <w:rFonts w:ascii="Arial" w:hAnsi="Arial" w:cs="Arial"/>
        </w:rPr>
        <w:t>10.</w:t>
      </w:r>
      <w:r w:rsidRPr="00AC09AE">
        <w:rPr>
          <w:rFonts w:ascii="Arial" w:hAnsi="Arial" w:cs="Arial"/>
        </w:rPr>
        <w:tab/>
      </w:r>
      <w:r w:rsidRPr="00AC09AE">
        <w:rPr>
          <w:rFonts w:ascii="Arial" w:hAnsi="Arial" w:cs="Arial"/>
          <w:b/>
        </w:rPr>
        <w:t>Evaluation of work</w:t>
      </w:r>
    </w:p>
    <w:p w14:paraId="6EF5C895" w14:textId="104FD81D" w:rsidR="00AC09AE" w:rsidRPr="00AC09AE" w:rsidRDefault="00371F69" w:rsidP="00377AD6">
      <w:pPr>
        <w:jc w:val="both"/>
        <w:rPr>
          <w:rFonts w:ascii="Arial" w:hAnsi="Arial" w:cs="Arial"/>
        </w:rPr>
      </w:pPr>
      <w:r w:rsidRPr="00AC09AE">
        <w:rPr>
          <w:rFonts w:ascii="Arial" w:hAnsi="Arial" w:cs="Arial"/>
        </w:rPr>
        <w:t xml:space="preserve">The expert’s performance will be assessed by the project </w:t>
      </w:r>
      <w:r w:rsidR="00EC353E" w:rsidRPr="00AC09AE">
        <w:rPr>
          <w:rFonts w:ascii="Arial" w:hAnsi="Arial" w:cs="Arial"/>
        </w:rPr>
        <w:t>TL</w:t>
      </w:r>
      <w:r w:rsidR="00AC09AE" w:rsidRPr="00AC09AE">
        <w:rPr>
          <w:rFonts w:ascii="Arial" w:hAnsi="Arial" w:cs="Arial"/>
        </w:rPr>
        <w:t>, KE2</w:t>
      </w:r>
      <w:r w:rsidR="00EC353E" w:rsidRPr="00AC09AE">
        <w:rPr>
          <w:rFonts w:ascii="Arial" w:hAnsi="Arial" w:cs="Arial"/>
        </w:rPr>
        <w:t xml:space="preserve"> </w:t>
      </w:r>
      <w:r w:rsidRPr="00AC09AE">
        <w:rPr>
          <w:rFonts w:ascii="Arial" w:hAnsi="Arial" w:cs="Arial"/>
        </w:rPr>
        <w:t>and the Beneficiary’s representative</w:t>
      </w:r>
      <w:r w:rsidR="00171849" w:rsidRPr="00AC09AE">
        <w:rPr>
          <w:rFonts w:ascii="Arial" w:hAnsi="Arial" w:cs="Arial"/>
        </w:rPr>
        <w:t>s</w:t>
      </w:r>
      <w:r w:rsidRPr="00AC09AE">
        <w:rPr>
          <w:rFonts w:ascii="Arial" w:hAnsi="Arial" w:cs="Arial"/>
        </w:rPr>
        <w:t>.</w:t>
      </w:r>
    </w:p>
    <w:p w14:paraId="017C1575" w14:textId="77777777" w:rsidR="00AC09AE" w:rsidRPr="00AC09AE" w:rsidRDefault="00AC09AE" w:rsidP="00377AD6">
      <w:pPr>
        <w:jc w:val="both"/>
        <w:rPr>
          <w:rFonts w:ascii="Arial" w:hAnsi="Arial" w:cs="Arial"/>
        </w:rPr>
      </w:pPr>
    </w:p>
    <w:p w14:paraId="5C5E647E" w14:textId="661CFF54" w:rsidR="00371F69" w:rsidRPr="00AC09AE" w:rsidRDefault="00371F69" w:rsidP="00377AD6">
      <w:pPr>
        <w:jc w:val="both"/>
        <w:rPr>
          <w:rFonts w:ascii="Arial" w:hAnsi="Arial" w:cs="Arial"/>
        </w:rPr>
      </w:pPr>
      <w:r w:rsidRPr="00AC09AE">
        <w:rPr>
          <w:rFonts w:ascii="Arial" w:hAnsi="Arial" w:cs="Arial"/>
        </w:rPr>
        <w:t>11.</w:t>
      </w:r>
      <w:r w:rsidRPr="00AC09AE">
        <w:rPr>
          <w:rFonts w:ascii="Arial" w:hAnsi="Arial" w:cs="Arial"/>
        </w:rPr>
        <w:tab/>
      </w:r>
      <w:r w:rsidRPr="00AC09AE">
        <w:rPr>
          <w:rFonts w:ascii="Arial" w:hAnsi="Arial" w:cs="Arial"/>
          <w:b/>
        </w:rPr>
        <w:t>Applications</w:t>
      </w:r>
    </w:p>
    <w:p w14:paraId="50897871" w14:textId="2AEC2150" w:rsidR="006D7D94" w:rsidRPr="00AC09AE" w:rsidRDefault="00371F69" w:rsidP="00377AD6">
      <w:pPr>
        <w:jc w:val="both"/>
        <w:rPr>
          <w:rFonts w:ascii="Arial" w:hAnsi="Arial" w:cs="Arial"/>
        </w:rPr>
      </w:pPr>
      <w:r w:rsidRPr="00AC09AE">
        <w:rPr>
          <w:rFonts w:ascii="Arial" w:hAnsi="Arial" w:cs="Arial"/>
        </w:rPr>
        <w:t xml:space="preserve">Application letter and EU format CV, both in English, must be submitted by e-mail to </w:t>
      </w:r>
      <w:hyperlink r:id="rId7" w:history="1">
        <w:r w:rsidR="00511550" w:rsidRPr="00B44258">
          <w:rPr>
            <w:rStyle w:val="Hyperlink"/>
            <w:rFonts w:ascii="Arial" w:hAnsi="Arial" w:cs="Arial"/>
          </w:rPr>
          <w:t>projects@evoluxer.com</w:t>
        </w:r>
      </w:hyperlink>
      <w:r w:rsidR="00511550">
        <w:rPr>
          <w:rFonts w:ascii="Arial" w:hAnsi="Arial" w:cs="Arial"/>
        </w:rPr>
        <w:t xml:space="preserve"> and ivana.jelic</w:t>
      </w:r>
      <w:r w:rsidR="00511550" w:rsidRPr="00AC09AE">
        <w:rPr>
          <w:rFonts w:ascii="Arial" w:hAnsi="Arial" w:cs="Arial"/>
        </w:rPr>
        <w:t>@evoluxer</w:t>
      </w:r>
      <w:r w:rsidR="00511550">
        <w:rPr>
          <w:rFonts w:ascii="Arial" w:hAnsi="Arial" w:cs="Arial"/>
        </w:rPr>
        <w:t>projects</w:t>
      </w:r>
      <w:r w:rsidR="00511550" w:rsidRPr="00AC09AE">
        <w:rPr>
          <w:rFonts w:ascii="Arial" w:hAnsi="Arial" w:cs="Arial"/>
        </w:rPr>
        <w:t>.com</w:t>
      </w:r>
      <w:r w:rsidRPr="00AC09AE">
        <w:rPr>
          <w:rFonts w:ascii="Arial" w:hAnsi="Arial" w:cs="Arial"/>
        </w:rPr>
        <w:t xml:space="preserve"> no later than</w:t>
      </w:r>
      <w:r w:rsidR="00511550">
        <w:rPr>
          <w:rFonts w:ascii="Arial" w:hAnsi="Arial" w:cs="Arial"/>
        </w:rPr>
        <w:t xml:space="preserve"> </w:t>
      </w:r>
      <w:r w:rsidR="00003583">
        <w:rPr>
          <w:rFonts w:ascii="Arial" w:hAnsi="Arial" w:cs="Arial"/>
        </w:rPr>
        <w:t>24</w:t>
      </w:r>
      <w:r w:rsidR="00511550">
        <w:rPr>
          <w:rFonts w:ascii="Arial" w:hAnsi="Arial" w:cs="Arial"/>
        </w:rPr>
        <w:t>.</w:t>
      </w:r>
      <w:r w:rsidR="00003583">
        <w:rPr>
          <w:rFonts w:ascii="Arial" w:hAnsi="Arial" w:cs="Arial"/>
        </w:rPr>
        <w:t>10</w:t>
      </w:r>
      <w:r w:rsidR="00511550">
        <w:rPr>
          <w:rFonts w:ascii="Arial" w:hAnsi="Arial" w:cs="Arial"/>
        </w:rPr>
        <w:t>.</w:t>
      </w:r>
      <w:r w:rsidRPr="00AC09AE">
        <w:rPr>
          <w:rFonts w:ascii="Arial" w:hAnsi="Arial" w:cs="Arial"/>
        </w:rPr>
        <w:t>20</w:t>
      </w:r>
      <w:r w:rsidR="00B34095" w:rsidRPr="00AC09AE">
        <w:rPr>
          <w:rFonts w:ascii="Arial" w:hAnsi="Arial" w:cs="Arial"/>
        </w:rPr>
        <w:t>22</w:t>
      </w:r>
      <w:r w:rsidRPr="00AC09AE">
        <w:rPr>
          <w:rFonts w:ascii="Arial" w:hAnsi="Arial" w:cs="Arial"/>
        </w:rPr>
        <w:t xml:space="preserve">, titled: “Application for the position – </w:t>
      </w:r>
      <w:r w:rsidR="00511550">
        <w:rPr>
          <w:rFonts w:ascii="Arial" w:hAnsi="Arial" w:cs="Arial"/>
        </w:rPr>
        <w:t>SNKE_AEM OTSC expert DAP”</w:t>
      </w:r>
    </w:p>
    <w:p w14:paraId="13AEE9FE" w14:textId="6A6E9706" w:rsidR="000E2027" w:rsidRPr="00AC09AE" w:rsidRDefault="00AC3B80" w:rsidP="000E2027">
      <w:pPr>
        <w:jc w:val="both"/>
        <w:rPr>
          <w:rFonts w:ascii="Arial" w:hAnsi="Arial" w:cs="Arial"/>
        </w:rPr>
      </w:pPr>
      <w:r w:rsidRPr="00C8711C">
        <w:rPr>
          <w:rFonts w:ascii="Arial" w:eastAsia="Times New Roman" w:hAnsi="Arial" w:cs="Arial"/>
        </w:rPr>
        <w:t xml:space="preserve">Senior </w:t>
      </w:r>
      <w:r w:rsidRPr="00AC09AE">
        <w:rPr>
          <w:rFonts w:ascii="Arial" w:eastAsia="Times New Roman" w:hAnsi="Arial" w:cs="Arial"/>
        </w:rPr>
        <w:t xml:space="preserve">Non-key expert on Project Component II issues </w:t>
      </w:r>
      <w:r w:rsidRPr="00AC09AE">
        <w:rPr>
          <w:rFonts w:ascii="Arial" w:eastAsia="Times New Roman" w:hAnsi="Arial" w:cs="Arial"/>
          <w:shd w:val="clear" w:color="auto" w:fill="FFFFFF" w:themeFill="background1"/>
        </w:rPr>
        <w:t xml:space="preserve">- </w:t>
      </w:r>
      <w:r w:rsidR="001547C5" w:rsidRPr="00AC09AE">
        <w:rPr>
          <w:rFonts w:ascii="Arial" w:eastAsia="Times New Roman" w:hAnsi="Arial" w:cs="Arial"/>
          <w:b/>
        </w:rPr>
        <w:t>Building capacities of DAP to implement IPARD II and prepare for implementation of IPARD III</w:t>
      </w:r>
      <w:r w:rsidR="001547C5" w:rsidRPr="00AC09AE">
        <w:rPr>
          <w:rFonts w:ascii="Arial" w:eastAsia="Times New Roman" w:hAnsi="Arial" w:cs="Arial"/>
        </w:rPr>
        <w:t xml:space="preserve"> by providing support to the DAP in the preparation of procedures, checklists and </w:t>
      </w:r>
      <w:r w:rsidR="001547C5">
        <w:rPr>
          <w:rFonts w:ascii="Arial" w:eastAsia="Times New Roman" w:hAnsi="Arial" w:cs="Arial"/>
        </w:rPr>
        <w:t xml:space="preserve">documents related to the on-the-spot control under </w:t>
      </w:r>
      <w:r w:rsidR="001547C5" w:rsidRPr="00033193">
        <w:rPr>
          <w:rFonts w:ascii="Arial" w:eastAsia="Times New Roman" w:hAnsi="Arial" w:cs="Arial"/>
        </w:rPr>
        <w:t xml:space="preserve">IPARD III measure </w:t>
      </w:r>
      <w:r w:rsidR="001547C5">
        <w:rPr>
          <w:rFonts w:ascii="Arial" w:eastAsia="Times New Roman" w:hAnsi="Arial" w:cs="Arial"/>
        </w:rPr>
        <w:t>4</w:t>
      </w:r>
      <w:r w:rsidR="001547C5" w:rsidRPr="00033193">
        <w:rPr>
          <w:rFonts w:ascii="Arial" w:eastAsia="Times New Roman" w:hAnsi="Arial" w:cs="Arial"/>
        </w:rPr>
        <w:t xml:space="preserve"> and delivering training</w:t>
      </w:r>
      <w:r w:rsidR="001547C5">
        <w:rPr>
          <w:rFonts w:ascii="Arial" w:eastAsia="Times New Roman" w:hAnsi="Arial" w:cs="Arial"/>
        </w:rPr>
        <w:t>s</w:t>
      </w:r>
      <w:r w:rsidR="001547C5" w:rsidRPr="00033193">
        <w:rPr>
          <w:rFonts w:ascii="Arial" w:eastAsia="Times New Roman" w:hAnsi="Arial" w:cs="Arial"/>
        </w:rPr>
        <w:t xml:space="preserve"> regarding the </w:t>
      </w:r>
      <w:r w:rsidR="001547C5">
        <w:rPr>
          <w:rFonts w:ascii="Arial" w:eastAsia="Times New Roman" w:hAnsi="Arial" w:cs="Arial"/>
        </w:rPr>
        <w:t>execution of on-the-spot checks</w:t>
      </w:r>
      <w:r w:rsidR="001547C5" w:rsidRPr="00033193">
        <w:rPr>
          <w:rFonts w:ascii="Arial" w:eastAsia="Times New Roman" w:hAnsi="Arial" w:cs="Arial"/>
        </w:rPr>
        <w:t xml:space="preserve"> f</w:t>
      </w:r>
      <w:r w:rsidR="001547C5">
        <w:rPr>
          <w:rFonts w:ascii="Arial" w:eastAsia="Times New Roman" w:hAnsi="Arial" w:cs="Arial"/>
        </w:rPr>
        <w:t>or</w:t>
      </w:r>
      <w:r w:rsidR="001547C5" w:rsidRPr="00033193">
        <w:rPr>
          <w:rFonts w:ascii="Arial" w:eastAsia="Times New Roman" w:hAnsi="Arial" w:cs="Arial"/>
        </w:rPr>
        <w:t xml:space="preserve"> IPARD III measure 5 in order to obtain knowledge and best practices with regard to </w:t>
      </w:r>
      <w:r w:rsidR="001547C5">
        <w:rPr>
          <w:rFonts w:ascii="Arial" w:eastAsia="Times New Roman" w:hAnsi="Arial" w:cs="Arial"/>
        </w:rPr>
        <w:t xml:space="preserve">the implementation of the </w:t>
      </w:r>
      <w:r w:rsidR="001547C5" w:rsidRPr="00C20A07">
        <w:rPr>
          <w:rFonts w:ascii="Arial" w:eastAsia="Times New Roman" w:hAnsi="Arial" w:cs="Arial"/>
        </w:rPr>
        <w:t>Agri-environment and climate measure</w:t>
      </w:r>
    </w:p>
    <w:p w14:paraId="7D790683" w14:textId="77777777" w:rsidR="006D7D94" w:rsidRPr="00AC09AE" w:rsidRDefault="006D7D94" w:rsidP="00377AD6">
      <w:pPr>
        <w:jc w:val="both"/>
        <w:rPr>
          <w:rFonts w:ascii="Arial" w:hAnsi="Arial" w:cs="Arial"/>
          <w:lang w:val="bg-BG"/>
        </w:rPr>
      </w:pPr>
    </w:p>
    <w:p w14:paraId="7F82D301" w14:textId="77777777" w:rsidR="00371F69" w:rsidRPr="00AC09AE" w:rsidRDefault="00371F69" w:rsidP="00377AD6">
      <w:pPr>
        <w:jc w:val="both"/>
        <w:rPr>
          <w:rFonts w:ascii="Arial" w:hAnsi="Arial" w:cs="Arial"/>
        </w:rPr>
      </w:pPr>
      <w:r w:rsidRPr="00AC09AE">
        <w:rPr>
          <w:rFonts w:ascii="Arial" w:hAnsi="Arial" w:cs="Arial"/>
        </w:rPr>
        <w:t xml:space="preserve">References must be available on request. </w:t>
      </w:r>
    </w:p>
    <w:p w14:paraId="58E5B942" w14:textId="77777777" w:rsidR="00371F69" w:rsidRPr="00AC09AE" w:rsidRDefault="00371F69" w:rsidP="00377AD6">
      <w:pPr>
        <w:jc w:val="both"/>
        <w:rPr>
          <w:rFonts w:ascii="Arial" w:hAnsi="Arial" w:cs="Arial"/>
        </w:rPr>
      </w:pPr>
      <w:r w:rsidRPr="00AC09AE">
        <w:rPr>
          <w:rFonts w:ascii="Arial" w:hAnsi="Arial" w:cs="Arial"/>
        </w:rPr>
        <w:t xml:space="preserve">Only short-listed candidates will be contacted.  </w:t>
      </w:r>
    </w:p>
    <w:p w14:paraId="00010866" w14:textId="77777777" w:rsidR="00371F69" w:rsidRPr="00AC09AE" w:rsidRDefault="00371F69" w:rsidP="00377AD6">
      <w:pPr>
        <w:jc w:val="both"/>
        <w:rPr>
          <w:rFonts w:ascii="Arial" w:hAnsi="Arial" w:cs="Arial"/>
        </w:rPr>
      </w:pPr>
      <w:r w:rsidRPr="00AC09AE">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AC09AE" w:rsidRDefault="00371F69" w:rsidP="00377AD6">
      <w:pPr>
        <w:jc w:val="both"/>
        <w:rPr>
          <w:rFonts w:ascii="Arial" w:hAnsi="Arial" w:cs="Arial"/>
        </w:rPr>
      </w:pPr>
      <w:r w:rsidRPr="00AC09AE">
        <w:rPr>
          <w:rFonts w:ascii="Arial" w:hAnsi="Arial" w:cs="Arial"/>
        </w:rPr>
        <w:t xml:space="preserve">All applications will be considered strictly confidential.  </w:t>
      </w:r>
    </w:p>
    <w:p w14:paraId="70BEAE4C" w14:textId="6C1A121F" w:rsidR="00B95EA1" w:rsidRPr="00B10847" w:rsidRDefault="00371F69" w:rsidP="001F1004">
      <w:pPr>
        <w:jc w:val="both"/>
        <w:rPr>
          <w:rFonts w:ascii="Arial" w:hAnsi="Arial" w:cs="Arial"/>
        </w:rPr>
      </w:pPr>
      <w:r w:rsidRPr="00AC09AE">
        <w:rPr>
          <w:rFonts w:ascii="Arial" w:hAnsi="Arial" w:cs="Arial"/>
        </w:rPr>
        <w:t xml:space="preserve">Advertised posts are not available to civil servants or other officials of the public administration in the beneficiary country, Serbia.  </w:t>
      </w:r>
      <w:r w:rsidR="00F30382" w:rsidRPr="00AC09AE">
        <w:rPr>
          <w:rFonts w:ascii="Arial" w:hAnsi="Arial" w:cs="Arial"/>
          <w:noProof/>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B96CD4">
      <w:headerReference w:type="default" r:id="rId9"/>
      <w:footerReference w:type="default" r:id="rId10"/>
      <w:pgSz w:w="11906" w:h="16838" w:code="9"/>
      <w:pgMar w:top="-1985"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07200" w14:textId="77777777" w:rsidR="00663AC4" w:rsidRDefault="00663AC4" w:rsidP="00873F9F">
      <w:pPr>
        <w:spacing w:after="0" w:line="240" w:lineRule="auto"/>
      </w:pPr>
      <w:r>
        <w:separator/>
      </w:r>
    </w:p>
  </w:endnote>
  <w:endnote w:type="continuationSeparator" w:id="0">
    <w:p w14:paraId="786E08C7" w14:textId="77777777" w:rsidR="00663AC4" w:rsidRDefault="00663AC4"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EF66555"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E1FBD" w14:textId="77777777" w:rsidR="00663AC4" w:rsidRDefault="00663AC4" w:rsidP="00873F9F">
      <w:pPr>
        <w:spacing w:after="0" w:line="240" w:lineRule="auto"/>
      </w:pPr>
      <w:r>
        <w:separator/>
      </w:r>
    </w:p>
  </w:footnote>
  <w:footnote w:type="continuationSeparator" w:id="0">
    <w:p w14:paraId="29E1B7B3" w14:textId="77777777" w:rsidR="00663AC4" w:rsidRDefault="00663AC4"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07CE" w14:textId="3681F85D" w:rsidR="00873F9F" w:rsidRPr="00B96CD4" w:rsidRDefault="00B96CD4" w:rsidP="00B96CD4">
    <w:pPr>
      <w:pStyle w:val="Header"/>
    </w:pPr>
    <w:r>
      <w:rPr>
        <w:noProof/>
      </w:rPr>
      <mc:AlternateContent>
        <mc:Choice Requires="wpg">
          <w:drawing>
            <wp:anchor distT="0" distB="0" distL="114300" distR="114300" simplePos="0" relativeHeight="251667456" behindDoc="0" locked="0" layoutInCell="1" allowOverlap="1" wp14:anchorId="3321E30D" wp14:editId="3616BD18">
              <wp:simplePos x="0" y="0"/>
              <wp:positionH relativeFrom="column">
                <wp:posOffset>-541020</wp:posOffset>
              </wp:positionH>
              <wp:positionV relativeFrom="paragraph">
                <wp:posOffset>-312420</wp:posOffset>
              </wp:positionV>
              <wp:extent cx="6892290" cy="1059180"/>
              <wp:effectExtent l="0" t="0" r="3810" b="7620"/>
              <wp:wrapNone/>
              <wp:docPr id="3" name="Group 3"/>
              <wp:cNvGraphicFramePr/>
              <a:graphic xmlns:a="http://schemas.openxmlformats.org/drawingml/2006/main">
                <a:graphicData uri="http://schemas.microsoft.com/office/word/2010/wordprocessingGroup">
                  <wpg:wgp>
                    <wpg:cNvGrpSpPr/>
                    <wpg:grpSpPr>
                      <a:xfrm>
                        <a:off x="0" y="0"/>
                        <a:ext cx="6892290" cy="1059180"/>
                        <a:chOff x="0" y="0"/>
                        <a:chExt cx="6892290" cy="1059180"/>
                      </a:xfrm>
                    </wpg:grpSpPr>
                    <pic:pic xmlns:pic="http://schemas.openxmlformats.org/drawingml/2006/picture">
                      <pic:nvPicPr>
                        <pic:cNvPr id="36" name="Picture 36"/>
                        <pic:cNvPicPr>
                          <a:picLocks noChangeAspect="1"/>
                        </pic:cNvPicPr>
                      </pic:nvPicPr>
                      <pic:blipFill rotWithShape="1">
                        <a:blip r:embed="rId1">
                          <a:extLst>
                            <a:ext uri="{28A0092B-C50C-407E-A947-70E740481C1C}">
                              <a14:useLocalDpi xmlns:a14="http://schemas.microsoft.com/office/drawing/2010/main" val="0"/>
                            </a:ext>
                          </a:extLst>
                        </a:blip>
                        <a:srcRect l="52054"/>
                        <a:stretch/>
                      </pic:blipFill>
                      <pic:spPr bwMode="auto">
                        <a:xfrm>
                          <a:off x="3291840" y="0"/>
                          <a:ext cx="3600450" cy="695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picture containing text, quee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wps:wsp>
                      <wps:cNvPr id="217" name="Text Box 2"/>
                      <wps:cNvSpPr txBox="1">
                        <a:spLocks noChangeArrowheads="1"/>
                      </wps:cNvSpPr>
                      <wps:spPr bwMode="auto">
                        <a:xfrm>
                          <a:off x="396240" y="129540"/>
                          <a:ext cx="3314700" cy="929640"/>
                        </a:xfrm>
                        <a:prstGeom prst="rect">
                          <a:avLst/>
                        </a:prstGeom>
                        <a:solidFill>
                          <a:srgbClr val="FFFFFF"/>
                        </a:solidFill>
                        <a:ln w="9525">
                          <a:noFill/>
                          <a:miter lim="800000"/>
                          <a:headEnd/>
                          <a:tailEnd/>
                        </a:ln>
                      </wps:spPr>
                      <wps:txbx>
                        <w:txbxContent>
                          <w:p w14:paraId="32A835E0"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Republic of Serbia</w:t>
                            </w:r>
                          </w:p>
                          <w:p w14:paraId="7A279881"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Ministry of Agriculture,</w:t>
                            </w:r>
                          </w:p>
                          <w:p w14:paraId="5C128DAA"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Forestry and Water Management</w:t>
                            </w:r>
                          </w:p>
                          <w:p w14:paraId="4ED195E3"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Ministry of Finance</w:t>
                            </w:r>
                          </w:p>
                          <w:p w14:paraId="59700B37"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Department for Contracting and</w:t>
                            </w:r>
                          </w:p>
                          <w:p w14:paraId="3A6B3072"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321E30D" id="Group 3" o:spid="_x0000_s1026" style="position:absolute;margin-left:-42.6pt;margin-top:-24.6pt;width:542.7pt;height:83.4pt;z-index:251667456;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&#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3" o:title="" cropleft="34114f"/>
              </v:shape>
              <v:shape id="Picture 37" o:spid="_x0000_s1028" type="#_x0000_t75" alt="A picture containing text, queen&#10;&#10;Description automatically generated" style="position:absolute;width:3994;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4"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2A835E0"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Republic of Serbia</w:t>
                      </w:r>
                    </w:p>
                    <w:p w14:paraId="7A279881"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Ministry of Agriculture,</w:t>
                      </w:r>
                    </w:p>
                    <w:p w14:paraId="5C128DAA"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Forestry and Water Management</w:t>
                      </w:r>
                    </w:p>
                    <w:p w14:paraId="4ED195E3"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Ministry of Finance</w:t>
                      </w:r>
                    </w:p>
                    <w:p w14:paraId="59700B37"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Department for Contracting and</w:t>
                      </w:r>
                    </w:p>
                    <w:p w14:paraId="3A6B3072" w14:textId="77777777" w:rsidR="00B96CD4" w:rsidRPr="00B129E7" w:rsidRDefault="00B96CD4" w:rsidP="00B96CD4">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5910044">
    <w:abstractNumId w:val="5"/>
  </w:num>
  <w:num w:numId="2" w16cid:durableId="2013139342">
    <w:abstractNumId w:val="6"/>
  </w:num>
  <w:num w:numId="3" w16cid:durableId="136001237">
    <w:abstractNumId w:val="4"/>
  </w:num>
  <w:num w:numId="4" w16cid:durableId="335810398">
    <w:abstractNumId w:val="2"/>
  </w:num>
  <w:num w:numId="5" w16cid:durableId="1745643050">
    <w:abstractNumId w:val="11"/>
  </w:num>
  <w:num w:numId="6" w16cid:durableId="2136286352">
    <w:abstractNumId w:val="13"/>
  </w:num>
  <w:num w:numId="7" w16cid:durableId="1376003742">
    <w:abstractNumId w:val="0"/>
  </w:num>
  <w:num w:numId="8" w16cid:durableId="1720275962">
    <w:abstractNumId w:val="7"/>
  </w:num>
  <w:num w:numId="9" w16cid:durableId="1033535374">
    <w:abstractNumId w:val="8"/>
  </w:num>
  <w:num w:numId="10" w16cid:durableId="1702852193">
    <w:abstractNumId w:val="10"/>
  </w:num>
  <w:num w:numId="11" w16cid:durableId="796526718">
    <w:abstractNumId w:val="9"/>
  </w:num>
  <w:num w:numId="12" w16cid:durableId="1569609072">
    <w:abstractNumId w:val="12"/>
  </w:num>
  <w:num w:numId="13" w16cid:durableId="1290167759">
    <w:abstractNumId w:val="3"/>
  </w:num>
  <w:num w:numId="14" w16cid:durableId="3353072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mwrAUAZaqMsywAAAA="/>
  </w:docVars>
  <w:rsids>
    <w:rsidRoot w:val="006F7861"/>
    <w:rsid w:val="00003583"/>
    <w:rsid w:val="00003DF4"/>
    <w:rsid w:val="00014CDF"/>
    <w:rsid w:val="00033193"/>
    <w:rsid w:val="00033327"/>
    <w:rsid w:val="000644AB"/>
    <w:rsid w:val="00067FE5"/>
    <w:rsid w:val="00076397"/>
    <w:rsid w:val="00077F2C"/>
    <w:rsid w:val="000820DE"/>
    <w:rsid w:val="000900A4"/>
    <w:rsid w:val="000A2977"/>
    <w:rsid w:val="000B24FA"/>
    <w:rsid w:val="000D0D50"/>
    <w:rsid w:val="000D5A83"/>
    <w:rsid w:val="000E116F"/>
    <w:rsid w:val="000E2027"/>
    <w:rsid w:val="000E35DF"/>
    <w:rsid w:val="00106F6E"/>
    <w:rsid w:val="00110624"/>
    <w:rsid w:val="001119B1"/>
    <w:rsid w:val="00113DD1"/>
    <w:rsid w:val="0012030C"/>
    <w:rsid w:val="0012481C"/>
    <w:rsid w:val="001252C4"/>
    <w:rsid w:val="001314F4"/>
    <w:rsid w:val="00135632"/>
    <w:rsid w:val="00140014"/>
    <w:rsid w:val="001547C5"/>
    <w:rsid w:val="00157E6B"/>
    <w:rsid w:val="001626B4"/>
    <w:rsid w:val="00171849"/>
    <w:rsid w:val="001813D2"/>
    <w:rsid w:val="001A1F62"/>
    <w:rsid w:val="001A3888"/>
    <w:rsid w:val="001D1EA5"/>
    <w:rsid w:val="001D3EF3"/>
    <w:rsid w:val="001E21D1"/>
    <w:rsid w:val="001E2937"/>
    <w:rsid w:val="001E35C8"/>
    <w:rsid w:val="001F1004"/>
    <w:rsid w:val="001F1FB6"/>
    <w:rsid w:val="001F6674"/>
    <w:rsid w:val="001F7F77"/>
    <w:rsid w:val="00204C2F"/>
    <w:rsid w:val="00212EAA"/>
    <w:rsid w:val="002167CB"/>
    <w:rsid w:val="00217085"/>
    <w:rsid w:val="00223699"/>
    <w:rsid w:val="0022673A"/>
    <w:rsid w:val="00237279"/>
    <w:rsid w:val="002461D7"/>
    <w:rsid w:val="00250E4F"/>
    <w:rsid w:val="002559F4"/>
    <w:rsid w:val="0025796D"/>
    <w:rsid w:val="002702DD"/>
    <w:rsid w:val="00280ECF"/>
    <w:rsid w:val="002812E0"/>
    <w:rsid w:val="00282D8E"/>
    <w:rsid w:val="00284DFB"/>
    <w:rsid w:val="002A0BBB"/>
    <w:rsid w:val="002A3040"/>
    <w:rsid w:val="002A3FC2"/>
    <w:rsid w:val="002B160D"/>
    <w:rsid w:val="002B54BC"/>
    <w:rsid w:val="002B62E9"/>
    <w:rsid w:val="002E4C56"/>
    <w:rsid w:val="002E6ADC"/>
    <w:rsid w:val="00303E3F"/>
    <w:rsid w:val="0030454B"/>
    <w:rsid w:val="00306328"/>
    <w:rsid w:val="0032315F"/>
    <w:rsid w:val="00327C96"/>
    <w:rsid w:val="00337EA5"/>
    <w:rsid w:val="0034192E"/>
    <w:rsid w:val="003441BD"/>
    <w:rsid w:val="00344C1E"/>
    <w:rsid w:val="00370B87"/>
    <w:rsid w:val="00371F69"/>
    <w:rsid w:val="003742AB"/>
    <w:rsid w:val="00374C92"/>
    <w:rsid w:val="00377AD6"/>
    <w:rsid w:val="00382834"/>
    <w:rsid w:val="00382C08"/>
    <w:rsid w:val="003839F1"/>
    <w:rsid w:val="003906E2"/>
    <w:rsid w:val="003944E6"/>
    <w:rsid w:val="00397D89"/>
    <w:rsid w:val="003A323D"/>
    <w:rsid w:val="003B0BD4"/>
    <w:rsid w:val="003B2EE7"/>
    <w:rsid w:val="003B4DEF"/>
    <w:rsid w:val="003C247C"/>
    <w:rsid w:val="003D5292"/>
    <w:rsid w:val="003E2218"/>
    <w:rsid w:val="003E6360"/>
    <w:rsid w:val="003F3CC2"/>
    <w:rsid w:val="004039C1"/>
    <w:rsid w:val="00410A5B"/>
    <w:rsid w:val="004118D4"/>
    <w:rsid w:val="004148CE"/>
    <w:rsid w:val="00416B8F"/>
    <w:rsid w:val="00426AD0"/>
    <w:rsid w:val="004309E3"/>
    <w:rsid w:val="00453D48"/>
    <w:rsid w:val="00460034"/>
    <w:rsid w:val="00462EA0"/>
    <w:rsid w:val="00462FB3"/>
    <w:rsid w:val="0046462B"/>
    <w:rsid w:val="00470EBE"/>
    <w:rsid w:val="004A27AF"/>
    <w:rsid w:val="004B142B"/>
    <w:rsid w:val="004C4C55"/>
    <w:rsid w:val="004D033C"/>
    <w:rsid w:val="004E3123"/>
    <w:rsid w:val="004E3FB8"/>
    <w:rsid w:val="004E766D"/>
    <w:rsid w:val="004F0FAA"/>
    <w:rsid w:val="005042D1"/>
    <w:rsid w:val="00504B1B"/>
    <w:rsid w:val="00510A86"/>
    <w:rsid w:val="00511550"/>
    <w:rsid w:val="005159B8"/>
    <w:rsid w:val="00530FEB"/>
    <w:rsid w:val="0054074C"/>
    <w:rsid w:val="00540B01"/>
    <w:rsid w:val="0055207A"/>
    <w:rsid w:val="00566C86"/>
    <w:rsid w:val="00585CC1"/>
    <w:rsid w:val="00586C98"/>
    <w:rsid w:val="005A5FA3"/>
    <w:rsid w:val="005B252F"/>
    <w:rsid w:val="005D2E6A"/>
    <w:rsid w:val="005E229F"/>
    <w:rsid w:val="005F0EF5"/>
    <w:rsid w:val="00602347"/>
    <w:rsid w:val="0060630D"/>
    <w:rsid w:val="00607BD3"/>
    <w:rsid w:val="00610A6A"/>
    <w:rsid w:val="00622CE5"/>
    <w:rsid w:val="00623E5F"/>
    <w:rsid w:val="00626AB7"/>
    <w:rsid w:val="00633C18"/>
    <w:rsid w:val="0063638F"/>
    <w:rsid w:val="006422AC"/>
    <w:rsid w:val="006541FC"/>
    <w:rsid w:val="006542EF"/>
    <w:rsid w:val="00663AC4"/>
    <w:rsid w:val="006804D4"/>
    <w:rsid w:val="006A511C"/>
    <w:rsid w:val="006B2844"/>
    <w:rsid w:val="006C1AD1"/>
    <w:rsid w:val="006D19E7"/>
    <w:rsid w:val="006D7D94"/>
    <w:rsid w:val="006F0B15"/>
    <w:rsid w:val="006F413A"/>
    <w:rsid w:val="006F7861"/>
    <w:rsid w:val="006F7DC6"/>
    <w:rsid w:val="00700E07"/>
    <w:rsid w:val="00705C92"/>
    <w:rsid w:val="007103F7"/>
    <w:rsid w:val="00717915"/>
    <w:rsid w:val="0072722C"/>
    <w:rsid w:val="00735680"/>
    <w:rsid w:val="00740CAE"/>
    <w:rsid w:val="0074102B"/>
    <w:rsid w:val="0076284A"/>
    <w:rsid w:val="007763C7"/>
    <w:rsid w:val="00777A67"/>
    <w:rsid w:val="00796830"/>
    <w:rsid w:val="007A2E9A"/>
    <w:rsid w:val="007A381A"/>
    <w:rsid w:val="007C1860"/>
    <w:rsid w:val="007E1C90"/>
    <w:rsid w:val="007E2DAD"/>
    <w:rsid w:val="007E537C"/>
    <w:rsid w:val="007F6FC3"/>
    <w:rsid w:val="00804F3C"/>
    <w:rsid w:val="008154E1"/>
    <w:rsid w:val="00822661"/>
    <w:rsid w:val="00822F38"/>
    <w:rsid w:val="00860202"/>
    <w:rsid w:val="00861DBB"/>
    <w:rsid w:val="008624AB"/>
    <w:rsid w:val="008709C8"/>
    <w:rsid w:val="00873F9F"/>
    <w:rsid w:val="00886BB4"/>
    <w:rsid w:val="008B1D9C"/>
    <w:rsid w:val="008C2B2C"/>
    <w:rsid w:val="008C504C"/>
    <w:rsid w:val="008D0176"/>
    <w:rsid w:val="008E1DA5"/>
    <w:rsid w:val="008E494D"/>
    <w:rsid w:val="00927F2A"/>
    <w:rsid w:val="00936304"/>
    <w:rsid w:val="0094043D"/>
    <w:rsid w:val="00941AE1"/>
    <w:rsid w:val="00964FA4"/>
    <w:rsid w:val="0097678A"/>
    <w:rsid w:val="0098070F"/>
    <w:rsid w:val="009A3526"/>
    <w:rsid w:val="009A4788"/>
    <w:rsid w:val="009A7BFA"/>
    <w:rsid w:val="009C3243"/>
    <w:rsid w:val="009D3133"/>
    <w:rsid w:val="009D36C6"/>
    <w:rsid w:val="009E20BD"/>
    <w:rsid w:val="009E44A4"/>
    <w:rsid w:val="009F4C78"/>
    <w:rsid w:val="00A00719"/>
    <w:rsid w:val="00A02FFF"/>
    <w:rsid w:val="00A07529"/>
    <w:rsid w:val="00A309AD"/>
    <w:rsid w:val="00A34109"/>
    <w:rsid w:val="00A35519"/>
    <w:rsid w:val="00A522D7"/>
    <w:rsid w:val="00A645DD"/>
    <w:rsid w:val="00A64A76"/>
    <w:rsid w:val="00A723F1"/>
    <w:rsid w:val="00A82267"/>
    <w:rsid w:val="00A96B64"/>
    <w:rsid w:val="00AA3030"/>
    <w:rsid w:val="00AB1730"/>
    <w:rsid w:val="00AB21C8"/>
    <w:rsid w:val="00AB39F2"/>
    <w:rsid w:val="00AC0083"/>
    <w:rsid w:val="00AC09AE"/>
    <w:rsid w:val="00AC1EFC"/>
    <w:rsid w:val="00AC1F7A"/>
    <w:rsid w:val="00AC302E"/>
    <w:rsid w:val="00AC3B80"/>
    <w:rsid w:val="00AC3FE3"/>
    <w:rsid w:val="00AD11CF"/>
    <w:rsid w:val="00AE3F43"/>
    <w:rsid w:val="00AE4A97"/>
    <w:rsid w:val="00AF3961"/>
    <w:rsid w:val="00AF65AB"/>
    <w:rsid w:val="00B01201"/>
    <w:rsid w:val="00B01A6D"/>
    <w:rsid w:val="00B10847"/>
    <w:rsid w:val="00B17989"/>
    <w:rsid w:val="00B34095"/>
    <w:rsid w:val="00B62B5F"/>
    <w:rsid w:val="00B62FFE"/>
    <w:rsid w:val="00B732B0"/>
    <w:rsid w:val="00B81A1D"/>
    <w:rsid w:val="00B86D27"/>
    <w:rsid w:val="00B86E36"/>
    <w:rsid w:val="00B87742"/>
    <w:rsid w:val="00B90CB2"/>
    <w:rsid w:val="00B95EA1"/>
    <w:rsid w:val="00B96CD4"/>
    <w:rsid w:val="00B9723B"/>
    <w:rsid w:val="00B978C4"/>
    <w:rsid w:val="00BB0008"/>
    <w:rsid w:val="00BB1116"/>
    <w:rsid w:val="00BB6371"/>
    <w:rsid w:val="00BD1B27"/>
    <w:rsid w:val="00BE6542"/>
    <w:rsid w:val="00BF2F1C"/>
    <w:rsid w:val="00C00B28"/>
    <w:rsid w:val="00C04F50"/>
    <w:rsid w:val="00C06BB0"/>
    <w:rsid w:val="00C10AF0"/>
    <w:rsid w:val="00C12E58"/>
    <w:rsid w:val="00C1660D"/>
    <w:rsid w:val="00C21E70"/>
    <w:rsid w:val="00C25673"/>
    <w:rsid w:val="00C515EC"/>
    <w:rsid w:val="00C57BC1"/>
    <w:rsid w:val="00C60B35"/>
    <w:rsid w:val="00C62341"/>
    <w:rsid w:val="00C707C5"/>
    <w:rsid w:val="00C76BC5"/>
    <w:rsid w:val="00C8711C"/>
    <w:rsid w:val="00C918CF"/>
    <w:rsid w:val="00C926FD"/>
    <w:rsid w:val="00CA1DD8"/>
    <w:rsid w:val="00CC07D3"/>
    <w:rsid w:val="00CC4603"/>
    <w:rsid w:val="00CC61DB"/>
    <w:rsid w:val="00CD17AC"/>
    <w:rsid w:val="00CD4339"/>
    <w:rsid w:val="00CE3C3C"/>
    <w:rsid w:val="00D0421E"/>
    <w:rsid w:val="00D0534A"/>
    <w:rsid w:val="00D1228E"/>
    <w:rsid w:val="00D17C72"/>
    <w:rsid w:val="00D3532C"/>
    <w:rsid w:val="00D37121"/>
    <w:rsid w:val="00D4473C"/>
    <w:rsid w:val="00D5512E"/>
    <w:rsid w:val="00D55D7D"/>
    <w:rsid w:val="00D633E9"/>
    <w:rsid w:val="00D73C6D"/>
    <w:rsid w:val="00D77B87"/>
    <w:rsid w:val="00D87578"/>
    <w:rsid w:val="00D87CEE"/>
    <w:rsid w:val="00D916DB"/>
    <w:rsid w:val="00D92789"/>
    <w:rsid w:val="00D93CDB"/>
    <w:rsid w:val="00D93E83"/>
    <w:rsid w:val="00D97B44"/>
    <w:rsid w:val="00DA45DA"/>
    <w:rsid w:val="00DA4981"/>
    <w:rsid w:val="00DC57E4"/>
    <w:rsid w:val="00DE1F59"/>
    <w:rsid w:val="00DE42C2"/>
    <w:rsid w:val="00DE769C"/>
    <w:rsid w:val="00DE78A8"/>
    <w:rsid w:val="00DE7F9F"/>
    <w:rsid w:val="00DF3E2B"/>
    <w:rsid w:val="00E11934"/>
    <w:rsid w:val="00E1514A"/>
    <w:rsid w:val="00E23609"/>
    <w:rsid w:val="00E2635C"/>
    <w:rsid w:val="00E31564"/>
    <w:rsid w:val="00E57CE5"/>
    <w:rsid w:val="00E673BB"/>
    <w:rsid w:val="00E85CDB"/>
    <w:rsid w:val="00E86233"/>
    <w:rsid w:val="00E97243"/>
    <w:rsid w:val="00EA0492"/>
    <w:rsid w:val="00EA4757"/>
    <w:rsid w:val="00EA6BB0"/>
    <w:rsid w:val="00EB04B7"/>
    <w:rsid w:val="00EC2608"/>
    <w:rsid w:val="00EC353E"/>
    <w:rsid w:val="00EC6309"/>
    <w:rsid w:val="00ED06FC"/>
    <w:rsid w:val="00EF264F"/>
    <w:rsid w:val="00EF49AF"/>
    <w:rsid w:val="00EF665D"/>
    <w:rsid w:val="00F02B29"/>
    <w:rsid w:val="00F07439"/>
    <w:rsid w:val="00F30382"/>
    <w:rsid w:val="00F32F3D"/>
    <w:rsid w:val="00F5614A"/>
    <w:rsid w:val="00F73AD4"/>
    <w:rsid w:val="00F76A1A"/>
    <w:rsid w:val="00F8740C"/>
    <w:rsid w:val="00FA4F1B"/>
    <w:rsid w:val="00FB0BB3"/>
    <w:rsid w:val="00FB1CAE"/>
    <w:rsid w:val="00FB2BC7"/>
    <w:rsid w:val="00FB5512"/>
    <w:rsid w:val="00FB6E21"/>
    <w:rsid w:val="00FC3C51"/>
    <w:rsid w:val="00FC5138"/>
    <w:rsid w:val="00FD43F0"/>
    <w:rsid w:val="00FE2146"/>
    <w:rsid w:val="00FE718E"/>
    <w:rsid w:val="00FF7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84BEC8DE-6D42-4529-BD6E-2A2F24F0B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11550"/>
    <w:rPr>
      <w:color w:val="0563C1" w:themeColor="hyperlink"/>
      <w:u w:val="single"/>
    </w:rPr>
  </w:style>
  <w:style w:type="character" w:styleId="UnresolvedMention">
    <w:name w:val="Unresolved Mention"/>
    <w:basedOn w:val="DefaultParagraphFont"/>
    <w:uiPriority w:val="99"/>
    <w:semiHidden/>
    <w:unhideWhenUsed/>
    <w:rsid w:val="00511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7</cp:revision>
  <dcterms:created xsi:type="dcterms:W3CDTF">2022-07-29T10:31:00Z</dcterms:created>
  <dcterms:modified xsi:type="dcterms:W3CDTF">2022-10-17T11:02:00Z</dcterms:modified>
</cp:coreProperties>
</file>